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53468A" w14:textId="2B7AAE1A" w:rsidR="005371DB" w:rsidRPr="00C60956" w:rsidRDefault="003A359B" w:rsidP="005407F0">
      <w:pPr>
        <w:spacing w:after="0" w:line="240" w:lineRule="auto"/>
        <w:ind w:firstLine="720"/>
        <w:jc w:val="center"/>
        <w:rPr>
          <w:rFonts w:ascii="Arial" w:hAnsi="Arial" w:cs="Arial"/>
          <w:b/>
          <w:sz w:val="28"/>
          <w:u w:val="single"/>
        </w:rPr>
      </w:pPr>
      <w:r w:rsidRPr="00C60956">
        <w:rPr>
          <w:rFonts w:ascii="Arial" w:hAnsi="Arial" w:cs="Arial"/>
          <w:b/>
          <w:sz w:val="28"/>
          <w:u w:val="single"/>
        </w:rPr>
        <w:t xml:space="preserve">Application </w:t>
      </w:r>
      <w:r w:rsidR="009E6597" w:rsidRPr="00C60956">
        <w:rPr>
          <w:rFonts w:ascii="Arial" w:hAnsi="Arial" w:cs="Arial"/>
          <w:b/>
          <w:sz w:val="28"/>
          <w:u w:val="single"/>
        </w:rPr>
        <w:t>for</w:t>
      </w:r>
      <w:r w:rsidRPr="00C60956">
        <w:rPr>
          <w:rFonts w:ascii="Arial" w:hAnsi="Arial" w:cs="Arial"/>
          <w:b/>
          <w:sz w:val="28"/>
          <w:u w:val="single"/>
        </w:rPr>
        <w:t xml:space="preserve"> the Best </w:t>
      </w:r>
      <w:r w:rsidR="00F42E48">
        <w:rPr>
          <w:rFonts w:ascii="Arial" w:hAnsi="Arial" w:cs="Arial"/>
          <w:b/>
          <w:sz w:val="28"/>
          <w:u w:val="single"/>
        </w:rPr>
        <w:t>M. Tech</w:t>
      </w:r>
      <w:r w:rsidRPr="00C60956">
        <w:rPr>
          <w:rFonts w:ascii="Arial" w:hAnsi="Arial" w:cs="Arial"/>
          <w:b/>
          <w:sz w:val="28"/>
          <w:u w:val="single"/>
        </w:rPr>
        <w:t>. Thesis Award</w:t>
      </w:r>
      <w:r w:rsidR="001C3632">
        <w:rPr>
          <w:rFonts w:ascii="Arial" w:hAnsi="Arial" w:cs="Arial"/>
          <w:b/>
          <w:sz w:val="28"/>
          <w:u w:val="single"/>
        </w:rPr>
        <w:t xml:space="preserve"> 202</w:t>
      </w:r>
      <w:r w:rsidR="00D93150">
        <w:rPr>
          <w:rFonts w:ascii="Arial" w:hAnsi="Arial" w:cs="Arial"/>
          <w:b/>
          <w:sz w:val="28"/>
          <w:u w:val="single"/>
        </w:rPr>
        <w:t>6</w:t>
      </w:r>
      <w:r w:rsidR="002014CA">
        <w:rPr>
          <w:rFonts w:ascii="Arial" w:hAnsi="Arial" w:cs="Arial"/>
          <w:b/>
          <w:sz w:val="28"/>
          <w:u w:val="single"/>
        </w:rPr>
        <w:t>, BSBE</w:t>
      </w:r>
    </w:p>
    <w:p w14:paraId="4912318C" w14:textId="254B0365" w:rsidR="003B63CC" w:rsidRPr="00C60956" w:rsidRDefault="0055145E" w:rsidP="00485D82">
      <w:pPr>
        <w:spacing w:after="0" w:line="240" w:lineRule="auto"/>
        <w:ind w:firstLine="720"/>
        <w:jc w:val="center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(To be filled by the candidate)</w:t>
      </w:r>
    </w:p>
    <w:p w14:paraId="563CFA45" w14:textId="237FEF41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E0A486E" w14:textId="77777777" w:rsidR="00463C43" w:rsidRPr="00C60956" w:rsidRDefault="00463C43" w:rsidP="008426D4">
      <w:pPr>
        <w:spacing w:after="0" w:line="240" w:lineRule="auto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970"/>
        <w:gridCol w:w="3240"/>
        <w:gridCol w:w="1530"/>
        <w:gridCol w:w="2610"/>
      </w:tblGrid>
      <w:tr w:rsidR="000B1AC7" w:rsidRPr="00C60956" w14:paraId="33DCD520" w14:textId="77777777" w:rsidTr="00496386">
        <w:trPr>
          <w:trHeight w:val="562"/>
        </w:trPr>
        <w:tc>
          <w:tcPr>
            <w:tcW w:w="2970" w:type="dxa"/>
            <w:vAlign w:val="center"/>
          </w:tcPr>
          <w:p w14:paraId="440462D8" w14:textId="7E181BA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cademic year of the award</w:t>
            </w:r>
          </w:p>
          <w:p w14:paraId="4749EFC5" w14:textId="7777777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25A1545B" w14:textId="77916FB5" w:rsidR="000B1AC7" w:rsidRPr="002014CA" w:rsidRDefault="002014CA" w:rsidP="000C53F3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2014CA">
              <w:rPr>
                <w:rFonts w:ascii="Arial" w:hAnsi="Arial" w:cs="Arial"/>
                <w:b/>
                <w:sz w:val="24"/>
              </w:rPr>
              <w:t xml:space="preserve">M. Tech. </w:t>
            </w:r>
            <w:r w:rsidR="00D30CE1">
              <w:rPr>
                <w:rFonts w:ascii="Arial" w:hAnsi="Arial" w:cs="Arial"/>
                <w:b/>
                <w:sz w:val="24"/>
              </w:rPr>
              <w:t>……………..(202</w:t>
            </w:r>
            <w:r w:rsidR="00751A35">
              <w:rPr>
                <w:rFonts w:ascii="Arial" w:hAnsi="Arial" w:cs="Arial"/>
                <w:b/>
                <w:sz w:val="24"/>
              </w:rPr>
              <w:t>3</w:t>
            </w:r>
            <w:r w:rsidR="007F14AF">
              <w:rPr>
                <w:rFonts w:ascii="Arial" w:hAnsi="Arial" w:cs="Arial"/>
                <w:b/>
                <w:sz w:val="24"/>
              </w:rPr>
              <w:t>/</w:t>
            </w:r>
            <w:r w:rsidRPr="002014CA">
              <w:rPr>
                <w:rFonts w:ascii="Arial" w:hAnsi="Arial" w:cs="Arial"/>
                <w:b/>
                <w:sz w:val="24"/>
              </w:rPr>
              <w:t>20</w:t>
            </w:r>
            <w:r w:rsidR="00D30CE1">
              <w:rPr>
                <w:rFonts w:ascii="Arial" w:hAnsi="Arial" w:cs="Arial"/>
                <w:b/>
                <w:sz w:val="24"/>
              </w:rPr>
              <w:t>2</w:t>
            </w:r>
            <w:r w:rsidR="00751A35">
              <w:rPr>
                <w:rFonts w:ascii="Arial" w:hAnsi="Arial" w:cs="Arial"/>
                <w:b/>
                <w:sz w:val="24"/>
              </w:rPr>
              <w:t>4</w:t>
            </w:r>
            <w:bookmarkStart w:id="0" w:name="_GoBack"/>
            <w:bookmarkEnd w:id="0"/>
            <w:r w:rsidR="007F14AF">
              <w:rPr>
                <w:rFonts w:ascii="Arial" w:hAnsi="Arial" w:cs="Arial"/>
                <w:b/>
                <w:sz w:val="24"/>
              </w:rPr>
              <w:t>)</w:t>
            </w:r>
            <w:r w:rsidRPr="002014CA">
              <w:rPr>
                <w:rFonts w:ascii="Arial" w:hAnsi="Arial" w:cs="Arial"/>
                <w:b/>
                <w:sz w:val="24"/>
              </w:rPr>
              <w:t xml:space="preserve"> batch</w:t>
            </w:r>
            <w:r w:rsidR="00FA1C96">
              <w:rPr>
                <w:rFonts w:ascii="Arial" w:hAnsi="Arial" w:cs="Arial"/>
                <w:b/>
                <w:sz w:val="24"/>
              </w:rPr>
              <w:t xml:space="preserve"> </w:t>
            </w:r>
          </w:p>
        </w:tc>
        <w:tc>
          <w:tcPr>
            <w:tcW w:w="2610" w:type="dxa"/>
            <w:vMerge w:val="restart"/>
            <w:vAlign w:val="center"/>
          </w:tcPr>
          <w:p w14:paraId="07FC9AD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00CDB00F" w14:textId="77777777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sz w:val="24"/>
              </w:rPr>
              <w:t>Passport size</w:t>
            </w:r>
          </w:p>
          <w:p w14:paraId="6DE7E386" w14:textId="77777777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</w:p>
          <w:p w14:paraId="392DFA01" w14:textId="1ED741C3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sz w:val="24"/>
              </w:rPr>
              <w:t>Photo of the applicant</w:t>
            </w:r>
          </w:p>
        </w:tc>
      </w:tr>
      <w:tr w:rsidR="000B1AC7" w:rsidRPr="00C60956" w14:paraId="5F7756BA" w14:textId="77777777" w:rsidTr="00CC4BA6">
        <w:tc>
          <w:tcPr>
            <w:tcW w:w="2970" w:type="dxa"/>
            <w:vAlign w:val="center"/>
          </w:tcPr>
          <w:p w14:paraId="22334CAE" w14:textId="4A1BD005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applicant</w:t>
            </w:r>
          </w:p>
          <w:p w14:paraId="1A66DA9B" w14:textId="316C48D8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1FE1E81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38924BEB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0B1AC7" w:rsidRPr="00C60956" w14:paraId="35558307" w14:textId="77777777" w:rsidTr="00065AD8">
        <w:tc>
          <w:tcPr>
            <w:tcW w:w="2970" w:type="dxa"/>
            <w:vAlign w:val="center"/>
          </w:tcPr>
          <w:p w14:paraId="28261E8D" w14:textId="7777777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Roll No.</w:t>
            </w:r>
          </w:p>
          <w:p w14:paraId="00470E0B" w14:textId="25116A42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2D9D3E4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046BC447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52F43" w:rsidRPr="00C60956" w14:paraId="21C9D02D" w14:textId="77777777" w:rsidTr="00C626B7">
        <w:tc>
          <w:tcPr>
            <w:tcW w:w="2970" w:type="dxa"/>
            <w:vAlign w:val="center"/>
          </w:tcPr>
          <w:p w14:paraId="1EDC7CBF" w14:textId="123D10FB" w:rsidR="00D52F43" w:rsidRPr="00C60956" w:rsidRDefault="002014CA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Title of the M. Tech.</w:t>
            </w:r>
            <w:r w:rsidR="00D52F43" w:rsidRPr="00C60956">
              <w:rPr>
                <w:rFonts w:ascii="Arial" w:hAnsi="Arial" w:cs="Arial"/>
                <w:b/>
                <w:sz w:val="24"/>
              </w:rPr>
              <w:t xml:space="preserve"> thesis</w:t>
            </w:r>
          </w:p>
          <w:p w14:paraId="2C9075F7" w14:textId="11C3C801" w:rsidR="00D52F43" w:rsidRPr="00C60956" w:rsidRDefault="00D52F43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7380" w:type="dxa"/>
            <w:gridSpan w:val="3"/>
            <w:vAlign w:val="center"/>
          </w:tcPr>
          <w:p w14:paraId="40373A71" w14:textId="77777777" w:rsidR="00D52F43" w:rsidRPr="00C60956" w:rsidRDefault="00D52F43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F7706" w:rsidRPr="00C60956" w14:paraId="1BD3AA77" w14:textId="77777777" w:rsidTr="001F0695">
        <w:tc>
          <w:tcPr>
            <w:tcW w:w="2970" w:type="dxa"/>
            <w:vAlign w:val="center"/>
          </w:tcPr>
          <w:p w14:paraId="564420FE" w14:textId="213FE891" w:rsidR="008F7706" w:rsidRPr="00C60956" w:rsidRDefault="004B2A8C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Contact </w:t>
            </w:r>
            <w:r w:rsidR="00195D75" w:rsidRPr="00C60956">
              <w:rPr>
                <w:rFonts w:ascii="Arial" w:hAnsi="Arial" w:cs="Arial"/>
                <w:b/>
                <w:sz w:val="24"/>
              </w:rPr>
              <w:t>Email id</w:t>
            </w:r>
          </w:p>
        </w:tc>
        <w:tc>
          <w:tcPr>
            <w:tcW w:w="3240" w:type="dxa"/>
            <w:vAlign w:val="center"/>
          </w:tcPr>
          <w:p w14:paraId="0EB29787" w14:textId="77777777" w:rsidR="008F7706" w:rsidRPr="00C60956" w:rsidRDefault="008F7706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30" w:type="dxa"/>
            <w:vAlign w:val="center"/>
          </w:tcPr>
          <w:p w14:paraId="746BD50E" w14:textId="20E8C094" w:rsidR="008F7706" w:rsidRPr="00C60956" w:rsidRDefault="00EF0A5C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*</w:t>
            </w:r>
            <w:r w:rsidR="002F16E4" w:rsidRPr="00C60956">
              <w:rPr>
                <w:rFonts w:ascii="Arial" w:hAnsi="Arial" w:cs="Arial"/>
                <w:b/>
                <w:sz w:val="24"/>
              </w:rPr>
              <w:t>Mobile No.</w:t>
            </w:r>
          </w:p>
        </w:tc>
        <w:tc>
          <w:tcPr>
            <w:tcW w:w="2610" w:type="dxa"/>
            <w:vAlign w:val="center"/>
          </w:tcPr>
          <w:p w14:paraId="67D97112" w14:textId="77777777" w:rsidR="008F7706" w:rsidRPr="00C60956" w:rsidRDefault="008F7706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2678B593" w14:textId="0708723B" w:rsidR="003B63CC" w:rsidRPr="00B063A1" w:rsidRDefault="00E8159F" w:rsidP="000B5791">
      <w:pPr>
        <w:spacing w:after="0" w:line="240" w:lineRule="auto"/>
        <w:ind w:firstLine="7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14:paraId="7854017C" w14:textId="77777777" w:rsidR="00B063A1" w:rsidRPr="00C60956" w:rsidRDefault="00B063A1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169"/>
        <w:gridCol w:w="2884"/>
        <w:gridCol w:w="2687"/>
        <w:gridCol w:w="2610"/>
      </w:tblGrid>
      <w:tr w:rsidR="00073EB1" w:rsidRPr="00C60956" w14:paraId="0EA2118E" w14:textId="77777777" w:rsidTr="00885781">
        <w:tc>
          <w:tcPr>
            <w:tcW w:w="2169" w:type="dxa"/>
            <w:vAlign w:val="center"/>
          </w:tcPr>
          <w:p w14:paraId="284B4D3F" w14:textId="70F41832" w:rsidR="00073EB1" w:rsidRPr="00C60956" w:rsidRDefault="00F36E3C" w:rsidP="00800AA5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Month and </w:t>
            </w:r>
            <w:r w:rsidR="0090689F" w:rsidRPr="00C60956">
              <w:rPr>
                <w:rFonts w:ascii="Arial" w:hAnsi="Arial" w:cs="Arial"/>
                <w:b/>
                <w:sz w:val="24"/>
              </w:rPr>
              <w:t>y</w:t>
            </w:r>
            <w:r w:rsidRPr="00C60956">
              <w:rPr>
                <w:rFonts w:ascii="Arial" w:hAnsi="Arial" w:cs="Arial"/>
                <w:b/>
                <w:sz w:val="24"/>
              </w:rPr>
              <w:t>ear</w:t>
            </w:r>
            <w:r w:rsidR="00242BA4" w:rsidRPr="00C60956">
              <w:rPr>
                <w:rFonts w:ascii="Arial" w:hAnsi="Arial" w:cs="Arial"/>
                <w:b/>
                <w:sz w:val="24"/>
              </w:rPr>
              <w:t xml:space="preserve"> of joining the program</w:t>
            </w:r>
          </w:p>
        </w:tc>
        <w:tc>
          <w:tcPr>
            <w:tcW w:w="2884" w:type="dxa"/>
            <w:vAlign w:val="center"/>
          </w:tcPr>
          <w:p w14:paraId="6BDF2D52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145D57E2" w14:textId="6D03177A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Date of MTP Phase I</w:t>
            </w:r>
          </w:p>
          <w:p w14:paraId="6BDA8EE9" w14:textId="5F64C321" w:rsidR="00073EB1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(MTP I) presentation</w:t>
            </w:r>
          </w:p>
        </w:tc>
        <w:tc>
          <w:tcPr>
            <w:tcW w:w="2610" w:type="dxa"/>
            <w:vAlign w:val="center"/>
          </w:tcPr>
          <w:p w14:paraId="1115B482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3AA95EAE" w14:textId="13610948" w:rsidR="00D1105B" w:rsidRPr="00C60956" w:rsidRDefault="00D1105B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034B4CCA" w14:textId="77777777" w:rsidTr="008F1BAD">
        <w:tc>
          <w:tcPr>
            <w:tcW w:w="5053" w:type="dxa"/>
            <w:gridSpan w:val="2"/>
            <w:vMerge w:val="restart"/>
            <w:vAlign w:val="center"/>
          </w:tcPr>
          <w:p w14:paraId="596F5F44" w14:textId="77777777" w:rsidR="00F42E48" w:rsidRPr="00C60956" w:rsidRDefault="00F42E48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7D65FCC1" w14:textId="24C3AFC5" w:rsidR="00F42E48" w:rsidRP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F42E48">
              <w:rPr>
                <w:rFonts w:ascii="Arial" w:hAnsi="Arial" w:cs="Arial"/>
                <w:b/>
                <w:sz w:val="24"/>
              </w:rPr>
              <w:t>Grade obtained in MTP I</w:t>
            </w:r>
          </w:p>
          <w:p w14:paraId="20A6A034" w14:textId="77777777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26D98A1A" w14:textId="77777777" w:rsidR="00F42E48" w:rsidRDefault="00F42E48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29EAB8D7" w14:textId="77777777" w:rsidR="00F42E48" w:rsidRDefault="00F42E48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335C9EF8" w14:textId="2F249812" w:rsidR="00F42E48" w:rsidRPr="00C60956" w:rsidRDefault="00F42E48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0E455652" w14:textId="77777777" w:rsidTr="008F1BAD">
        <w:tc>
          <w:tcPr>
            <w:tcW w:w="5053" w:type="dxa"/>
            <w:gridSpan w:val="2"/>
            <w:vMerge/>
            <w:vAlign w:val="center"/>
          </w:tcPr>
          <w:p w14:paraId="3305D3BF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3873818A" w14:textId="1EA7FECE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Date of MTP Phase II</w:t>
            </w:r>
          </w:p>
          <w:p w14:paraId="000501C8" w14:textId="77777777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  <w:p w14:paraId="01991C2F" w14:textId="3BC7EE12" w:rsidR="00F42E48" w:rsidRP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(MTP II) presentation</w:t>
            </w:r>
          </w:p>
        </w:tc>
        <w:tc>
          <w:tcPr>
            <w:tcW w:w="2610" w:type="dxa"/>
            <w:vAlign w:val="center"/>
          </w:tcPr>
          <w:p w14:paraId="69DAE9B9" w14:textId="77777777" w:rsidR="00F42E48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58458265" w14:textId="77777777" w:rsidTr="008F1BAD">
        <w:tc>
          <w:tcPr>
            <w:tcW w:w="5053" w:type="dxa"/>
            <w:gridSpan w:val="2"/>
            <w:vMerge/>
            <w:vAlign w:val="center"/>
          </w:tcPr>
          <w:p w14:paraId="5F44D921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027AAB58" w14:textId="77777777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  <w:p w14:paraId="460FF062" w14:textId="0A5F3B82" w:rsidR="00F42E48" w:rsidRP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F42E48">
              <w:rPr>
                <w:rFonts w:ascii="Arial" w:hAnsi="Arial" w:cs="Arial"/>
                <w:b/>
                <w:sz w:val="24"/>
              </w:rPr>
              <w:t>Grade obtained in MTP I</w:t>
            </w:r>
            <w:r>
              <w:rPr>
                <w:rFonts w:ascii="Arial" w:hAnsi="Arial" w:cs="Arial"/>
                <w:b/>
                <w:sz w:val="24"/>
              </w:rPr>
              <w:t>I</w:t>
            </w:r>
          </w:p>
          <w:p w14:paraId="6F4AB355" w14:textId="77777777" w:rsidR="00F42E48" w:rsidRP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1FCEB6BF" w14:textId="77777777" w:rsidR="00F42E48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758453CC" w14:textId="77777777" w:rsidTr="00885781">
        <w:tc>
          <w:tcPr>
            <w:tcW w:w="2169" w:type="dxa"/>
            <w:vAlign w:val="center"/>
          </w:tcPr>
          <w:p w14:paraId="7A882DFA" w14:textId="5807BCE1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ame of the supervisor</w:t>
            </w:r>
          </w:p>
        </w:tc>
        <w:tc>
          <w:tcPr>
            <w:tcW w:w="2884" w:type="dxa"/>
            <w:vAlign w:val="center"/>
          </w:tcPr>
          <w:p w14:paraId="5558D544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4D00E928" w14:textId="49655859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rea of specialization</w:t>
            </w:r>
          </w:p>
          <w:p w14:paraId="38D8D37E" w14:textId="77777777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  <w:p w14:paraId="4BFA7EE0" w14:textId="36FD920D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63E223CD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398DC772" w14:textId="77777777" w:rsidTr="00885781">
        <w:tc>
          <w:tcPr>
            <w:tcW w:w="2169" w:type="dxa"/>
            <w:vAlign w:val="center"/>
          </w:tcPr>
          <w:p w14:paraId="1A5C6985" w14:textId="5D2B7893" w:rsidR="00F42E48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ame of the Co-supervisor (if any)</w:t>
            </w:r>
          </w:p>
        </w:tc>
        <w:tc>
          <w:tcPr>
            <w:tcW w:w="2884" w:type="dxa"/>
            <w:vAlign w:val="center"/>
          </w:tcPr>
          <w:p w14:paraId="6648D939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13C24B9B" w14:textId="77777777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1FDB425E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F42E48" w:rsidRPr="00C60956" w14:paraId="7FD63569" w14:textId="77777777" w:rsidTr="00885781">
        <w:tc>
          <w:tcPr>
            <w:tcW w:w="2169" w:type="dxa"/>
            <w:vAlign w:val="center"/>
          </w:tcPr>
          <w:p w14:paraId="708FC1A0" w14:textId="4920012B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Date of Birth</w:t>
            </w:r>
          </w:p>
        </w:tc>
        <w:tc>
          <w:tcPr>
            <w:tcW w:w="2884" w:type="dxa"/>
            <w:vAlign w:val="center"/>
          </w:tcPr>
          <w:p w14:paraId="56041587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75BAC65D" w14:textId="4EE2A52B" w:rsidR="00F42E48" w:rsidRPr="00C60956" w:rsidRDefault="00F42E48" w:rsidP="00F42E4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urrent position (along with address)</w:t>
            </w:r>
          </w:p>
        </w:tc>
        <w:tc>
          <w:tcPr>
            <w:tcW w:w="2610" w:type="dxa"/>
            <w:vAlign w:val="center"/>
          </w:tcPr>
          <w:p w14:paraId="6C08E061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  <w:p w14:paraId="098344A5" w14:textId="77777777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  <w:p w14:paraId="1958D453" w14:textId="2B94E0DD" w:rsidR="00F42E48" w:rsidRPr="00C60956" w:rsidRDefault="00F42E48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2014CA" w:rsidRPr="00C60956" w14:paraId="3ECF05DA" w14:textId="77777777" w:rsidTr="00E231A6">
        <w:tc>
          <w:tcPr>
            <w:tcW w:w="7740" w:type="dxa"/>
            <w:gridSpan w:val="3"/>
            <w:vAlign w:val="center"/>
          </w:tcPr>
          <w:p w14:paraId="4030441D" w14:textId="4E9AE011" w:rsidR="002014CA" w:rsidRPr="00C60956" w:rsidRDefault="002014CA" w:rsidP="002014CA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If shortlisted, whether available for </w:t>
            </w:r>
            <w:r>
              <w:rPr>
                <w:rFonts w:ascii="Arial" w:hAnsi="Arial" w:cs="Arial"/>
                <w:b/>
                <w:sz w:val="24"/>
              </w:rPr>
              <w:t>on-line</w:t>
            </w:r>
            <w:r w:rsidRPr="00C60956">
              <w:rPr>
                <w:rFonts w:ascii="Arial" w:hAnsi="Arial" w:cs="Arial"/>
                <w:b/>
                <w:sz w:val="24"/>
              </w:rPr>
              <w:t xml:space="preserve"> presentation</w:t>
            </w:r>
            <w:r>
              <w:rPr>
                <w:rFonts w:ascii="Arial" w:hAnsi="Arial" w:cs="Arial"/>
                <w:b/>
                <w:sz w:val="24"/>
              </w:rPr>
              <w:t xml:space="preserve"> (Yes/No)</w:t>
            </w:r>
          </w:p>
        </w:tc>
        <w:tc>
          <w:tcPr>
            <w:tcW w:w="2610" w:type="dxa"/>
            <w:vAlign w:val="center"/>
          </w:tcPr>
          <w:p w14:paraId="16B1D1EC" w14:textId="77777777" w:rsidR="002014CA" w:rsidRPr="00C60956" w:rsidRDefault="002014CA" w:rsidP="00F42E4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7C42333C" w14:textId="0FC2CDAE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644F5C0C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0F165421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57A7E161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08ED0AD2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372C3743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559ABD33" w14:textId="53917A66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0F118E26" w14:textId="4AA0E318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1934F480" w14:textId="77777777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588D5081" w14:textId="77777777" w:rsidR="00F42E48" w:rsidRDefault="00F42E48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</w:p>
    <w:p w14:paraId="3F595484" w14:textId="782B7FE8" w:rsidR="00B6064E" w:rsidRPr="00C60956" w:rsidRDefault="00B6064E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Academic details (Bachelor degree onwards</w:t>
      </w:r>
      <w:r w:rsidR="00F42E48">
        <w:rPr>
          <w:rFonts w:ascii="Arial" w:hAnsi="Arial" w:cs="Arial"/>
          <w:b/>
          <w:sz w:val="24"/>
          <w:u w:val="single"/>
        </w:rPr>
        <w:t>, if necessary, insert more rows</w:t>
      </w:r>
      <w:r w:rsidRPr="00C60956">
        <w:rPr>
          <w:rFonts w:ascii="Arial" w:hAnsi="Arial" w:cs="Arial"/>
          <w:b/>
          <w:sz w:val="24"/>
          <w:u w:val="single"/>
        </w:rPr>
        <w:t>)</w:t>
      </w:r>
    </w:p>
    <w:p w14:paraId="27B1DA21" w14:textId="77777777" w:rsidR="00B6064E" w:rsidRPr="00C60956" w:rsidRDefault="00B6064E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80"/>
        <w:gridCol w:w="2377"/>
        <w:gridCol w:w="1260"/>
        <w:gridCol w:w="1890"/>
        <w:gridCol w:w="1583"/>
        <w:gridCol w:w="2294"/>
      </w:tblGrid>
      <w:tr w:rsidR="008C5749" w:rsidRPr="00C60956" w14:paraId="345552B5" w14:textId="78299579" w:rsidTr="00416D58">
        <w:tc>
          <w:tcPr>
            <w:tcW w:w="1080" w:type="dxa"/>
            <w:vAlign w:val="center"/>
          </w:tcPr>
          <w:p w14:paraId="555282F3" w14:textId="5B263110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Degree</w:t>
            </w:r>
          </w:p>
        </w:tc>
        <w:tc>
          <w:tcPr>
            <w:tcW w:w="2377" w:type="dxa"/>
            <w:vAlign w:val="center"/>
          </w:tcPr>
          <w:p w14:paraId="59767619" w14:textId="1A154A93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University/Institute</w:t>
            </w:r>
          </w:p>
        </w:tc>
        <w:tc>
          <w:tcPr>
            <w:tcW w:w="1260" w:type="dxa"/>
            <w:vAlign w:val="center"/>
          </w:tcPr>
          <w:p w14:paraId="309D8469" w14:textId="110065CE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Year</w:t>
            </w:r>
          </w:p>
        </w:tc>
        <w:tc>
          <w:tcPr>
            <w:tcW w:w="1890" w:type="dxa"/>
            <w:vAlign w:val="center"/>
          </w:tcPr>
          <w:p w14:paraId="25ED7621" w14:textId="7E8D4F4B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Grade/ Marks obtained</w:t>
            </w:r>
          </w:p>
        </w:tc>
        <w:tc>
          <w:tcPr>
            <w:tcW w:w="1583" w:type="dxa"/>
            <w:vAlign w:val="center"/>
          </w:tcPr>
          <w:p w14:paraId="21D99C7E" w14:textId="0BC61226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lass/ Division</w:t>
            </w:r>
          </w:p>
        </w:tc>
        <w:tc>
          <w:tcPr>
            <w:tcW w:w="2294" w:type="dxa"/>
            <w:vAlign w:val="center"/>
          </w:tcPr>
          <w:p w14:paraId="6E584B79" w14:textId="484070D2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Fellowship/ Scholarship/ Distinction, if any</w:t>
            </w:r>
          </w:p>
        </w:tc>
      </w:tr>
      <w:tr w:rsidR="008C5749" w:rsidRPr="00C60956" w14:paraId="794D4B8E" w14:textId="4C545F5C" w:rsidTr="00416D58">
        <w:tc>
          <w:tcPr>
            <w:tcW w:w="1080" w:type="dxa"/>
            <w:vAlign w:val="center"/>
          </w:tcPr>
          <w:p w14:paraId="4852C7CA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77" w:type="dxa"/>
            <w:vAlign w:val="center"/>
          </w:tcPr>
          <w:p w14:paraId="2AC768A6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3F068118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79358EC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83" w:type="dxa"/>
            <w:vAlign w:val="center"/>
          </w:tcPr>
          <w:p w14:paraId="6AC74274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4" w:type="dxa"/>
            <w:vAlign w:val="center"/>
          </w:tcPr>
          <w:p w14:paraId="5BDB36BE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C5749" w:rsidRPr="00C60956" w14:paraId="16026464" w14:textId="03D00D90" w:rsidTr="00416D58">
        <w:tc>
          <w:tcPr>
            <w:tcW w:w="1080" w:type="dxa"/>
            <w:vAlign w:val="center"/>
          </w:tcPr>
          <w:p w14:paraId="25588AB0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77" w:type="dxa"/>
            <w:vAlign w:val="center"/>
          </w:tcPr>
          <w:p w14:paraId="50CD3E67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6CDFE5A8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47A61FA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83" w:type="dxa"/>
            <w:vAlign w:val="center"/>
          </w:tcPr>
          <w:p w14:paraId="460DAF14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4" w:type="dxa"/>
            <w:vAlign w:val="center"/>
          </w:tcPr>
          <w:p w14:paraId="5FA50E6C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309EB6EC" w14:textId="064C81AA" w:rsidR="003B63CC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016FB19" w14:textId="2D0BF663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EF7F0BB" w14:textId="114DC345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6F48E7C2" w14:textId="42B0958B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B65BFC1" w14:textId="5560AD91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8EF6FE9" w14:textId="77777777" w:rsidR="002014CA" w:rsidRPr="00C60956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6615EDC" w14:textId="3756D234" w:rsidR="003B63CC" w:rsidRPr="00C60956" w:rsidRDefault="000B44F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Publication</w:t>
      </w:r>
      <w:r w:rsidR="003F0536" w:rsidRPr="00C60956">
        <w:rPr>
          <w:rFonts w:ascii="Arial" w:hAnsi="Arial" w:cs="Arial"/>
          <w:b/>
          <w:sz w:val="24"/>
          <w:u w:val="single"/>
        </w:rPr>
        <w:t xml:space="preserve"> details</w:t>
      </w:r>
      <w:r w:rsidR="00030A09" w:rsidRPr="00C60956">
        <w:rPr>
          <w:rFonts w:ascii="Arial" w:hAnsi="Arial" w:cs="Arial"/>
          <w:b/>
          <w:sz w:val="24"/>
        </w:rPr>
        <w:t xml:space="preserve"> </w:t>
      </w:r>
      <w:r w:rsidR="00F42E48">
        <w:rPr>
          <w:rFonts w:ascii="Arial" w:hAnsi="Arial" w:cs="Arial"/>
          <w:sz w:val="24"/>
        </w:rPr>
        <w:t>(</w:t>
      </w:r>
      <w:r w:rsidR="00030A09" w:rsidRPr="00C60956">
        <w:rPr>
          <w:rFonts w:ascii="Arial" w:hAnsi="Arial" w:cs="Arial"/>
          <w:sz w:val="24"/>
        </w:rPr>
        <w:t>Research</w:t>
      </w:r>
      <w:r w:rsidR="00381B7B">
        <w:rPr>
          <w:rFonts w:ascii="Arial" w:hAnsi="Arial" w:cs="Arial"/>
          <w:sz w:val="24"/>
        </w:rPr>
        <w:t>/</w:t>
      </w:r>
      <w:r w:rsidR="00030A09" w:rsidRPr="00C60956">
        <w:rPr>
          <w:rFonts w:ascii="Arial" w:hAnsi="Arial" w:cs="Arial"/>
          <w:sz w:val="24"/>
        </w:rPr>
        <w:t>Review</w:t>
      </w:r>
      <w:r w:rsidR="00381B7B">
        <w:rPr>
          <w:rFonts w:ascii="Arial" w:hAnsi="Arial" w:cs="Arial"/>
          <w:sz w:val="24"/>
        </w:rPr>
        <w:t>/Book Chapters</w:t>
      </w:r>
      <w:r w:rsidR="00030A09" w:rsidRPr="00C60956">
        <w:rPr>
          <w:rFonts w:ascii="Arial" w:hAnsi="Arial" w:cs="Arial"/>
          <w:sz w:val="24"/>
        </w:rPr>
        <w:t xml:space="preserve"> from the </w:t>
      </w:r>
      <w:r w:rsidR="00F42E48">
        <w:rPr>
          <w:rFonts w:ascii="Arial" w:hAnsi="Arial" w:cs="Arial"/>
          <w:sz w:val="24"/>
        </w:rPr>
        <w:t xml:space="preserve">M. Tech. </w:t>
      </w:r>
      <w:r w:rsidR="00030A09" w:rsidRPr="00C60956">
        <w:rPr>
          <w:rFonts w:ascii="Arial" w:hAnsi="Arial" w:cs="Arial"/>
          <w:sz w:val="24"/>
        </w:rPr>
        <w:t>thesis work</w:t>
      </w:r>
      <w:r w:rsidR="0001053E">
        <w:rPr>
          <w:rFonts w:ascii="Arial" w:hAnsi="Arial" w:cs="Arial"/>
          <w:sz w:val="24"/>
        </w:rPr>
        <w:t xml:space="preserve"> only</w:t>
      </w:r>
      <w:r w:rsidR="00F42E48">
        <w:rPr>
          <w:rFonts w:ascii="Arial" w:hAnsi="Arial" w:cs="Arial"/>
          <w:sz w:val="24"/>
        </w:rPr>
        <w:t>, If any)</w:t>
      </w:r>
    </w:p>
    <w:p w14:paraId="0E7727F9" w14:textId="252FF522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pPr w:leftFromText="180" w:rightFromText="180" w:vertAnchor="text" w:tblpX="71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04"/>
        <w:gridCol w:w="3642"/>
        <w:gridCol w:w="1597"/>
        <w:gridCol w:w="2351"/>
        <w:gridCol w:w="1306"/>
        <w:gridCol w:w="1323"/>
      </w:tblGrid>
      <w:tr w:rsidR="00835986" w:rsidRPr="00C60956" w14:paraId="1B2E7F9C" w14:textId="5E05EEFF" w:rsidTr="006F169F">
        <w:tc>
          <w:tcPr>
            <w:tcW w:w="604" w:type="dxa"/>
          </w:tcPr>
          <w:p w14:paraId="18C719C8" w14:textId="73EFC2B0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3642" w:type="dxa"/>
          </w:tcPr>
          <w:p w14:paraId="2934DE0E" w14:textId="00634398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aper details (list of all authors, title of the paper, journal name, volume, pages. DOI number.)</w:t>
            </w:r>
          </w:p>
        </w:tc>
        <w:tc>
          <w:tcPr>
            <w:tcW w:w="1597" w:type="dxa"/>
          </w:tcPr>
          <w:p w14:paraId="6C37951A" w14:textId="788DAFBB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Year of the publication</w:t>
            </w:r>
          </w:p>
        </w:tc>
        <w:tc>
          <w:tcPr>
            <w:tcW w:w="2351" w:type="dxa"/>
          </w:tcPr>
          <w:p w14:paraId="2C3947DC" w14:textId="77777777" w:rsidR="0083598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rticle type</w:t>
            </w:r>
          </w:p>
          <w:p w14:paraId="56D94346" w14:textId="7107A016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(Research/Review)</w:t>
            </w:r>
          </w:p>
        </w:tc>
        <w:tc>
          <w:tcPr>
            <w:tcW w:w="1306" w:type="dxa"/>
          </w:tcPr>
          <w:p w14:paraId="2B5FF45E" w14:textId="619CC909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urrent Journal Impact Factor</w:t>
            </w:r>
          </w:p>
        </w:tc>
        <w:tc>
          <w:tcPr>
            <w:tcW w:w="1323" w:type="dxa"/>
          </w:tcPr>
          <w:p w14:paraId="24AEA01A" w14:textId="5F76B96B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o. of citations*</w:t>
            </w:r>
          </w:p>
        </w:tc>
      </w:tr>
      <w:tr w:rsidR="00835986" w:rsidRPr="00C60956" w14:paraId="2277ABAD" w14:textId="5A40DBC3" w:rsidTr="006F169F">
        <w:tc>
          <w:tcPr>
            <w:tcW w:w="604" w:type="dxa"/>
          </w:tcPr>
          <w:p w14:paraId="61E245C2" w14:textId="2C8683E3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642" w:type="dxa"/>
          </w:tcPr>
          <w:p w14:paraId="409B0542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97" w:type="dxa"/>
          </w:tcPr>
          <w:p w14:paraId="16259064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51" w:type="dxa"/>
          </w:tcPr>
          <w:p w14:paraId="7CADE89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06" w:type="dxa"/>
          </w:tcPr>
          <w:p w14:paraId="3A2116E2" w14:textId="67F6A892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23" w:type="dxa"/>
          </w:tcPr>
          <w:p w14:paraId="053BAB46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35986" w:rsidRPr="00C60956" w14:paraId="4BE092EF" w14:textId="5D265154" w:rsidTr="006F169F">
        <w:tc>
          <w:tcPr>
            <w:tcW w:w="604" w:type="dxa"/>
          </w:tcPr>
          <w:p w14:paraId="6401E1F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642" w:type="dxa"/>
          </w:tcPr>
          <w:p w14:paraId="3745A914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97" w:type="dxa"/>
          </w:tcPr>
          <w:p w14:paraId="06742588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51" w:type="dxa"/>
          </w:tcPr>
          <w:p w14:paraId="7A5BBB9C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06" w:type="dxa"/>
          </w:tcPr>
          <w:p w14:paraId="30D08DE7" w14:textId="36BFE25C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23" w:type="dxa"/>
          </w:tcPr>
          <w:p w14:paraId="220AE68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34A79150" w14:textId="31D03AF8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C7306F3" w14:textId="03DE5D5D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4B07E66" w14:textId="01EDB8B8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7D41E06" w14:textId="3F9081FB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25D754B3" w14:textId="77777777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82A2282" w14:textId="772B5DD5" w:rsidR="003B63CC" w:rsidRPr="00C60956" w:rsidRDefault="000506BC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Conference details</w:t>
      </w:r>
      <w:r w:rsidR="00F42E48">
        <w:rPr>
          <w:rFonts w:ascii="Arial" w:hAnsi="Arial" w:cs="Arial"/>
          <w:sz w:val="24"/>
        </w:rPr>
        <w:t xml:space="preserve"> (from the M</w:t>
      </w:r>
      <w:r w:rsidR="002014CA">
        <w:rPr>
          <w:rFonts w:ascii="Arial" w:hAnsi="Arial" w:cs="Arial"/>
          <w:sz w:val="24"/>
        </w:rPr>
        <w:t xml:space="preserve">. </w:t>
      </w:r>
      <w:r w:rsidR="00F42E48">
        <w:rPr>
          <w:rFonts w:ascii="Arial" w:hAnsi="Arial" w:cs="Arial"/>
          <w:sz w:val="24"/>
        </w:rPr>
        <w:t>Tech</w:t>
      </w:r>
      <w:r w:rsidR="002014CA">
        <w:rPr>
          <w:rFonts w:ascii="Arial" w:hAnsi="Arial" w:cs="Arial"/>
          <w:sz w:val="24"/>
        </w:rPr>
        <w:t>.</w:t>
      </w:r>
      <w:r w:rsidR="00F42E48">
        <w:rPr>
          <w:rFonts w:ascii="Arial" w:hAnsi="Arial" w:cs="Arial"/>
          <w:sz w:val="24"/>
        </w:rPr>
        <w:t xml:space="preserve"> </w:t>
      </w:r>
      <w:r w:rsidR="007066E9" w:rsidRPr="00C60956">
        <w:rPr>
          <w:rFonts w:ascii="Arial" w:hAnsi="Arial" w:cs="Arial"/>
          <w:sz w:val="24"/>
        </w:rPr>
        <w:t>thesis work</w:t>
      </w:r>
      <w:r w:rsidR="00766F9A">
        <w:rPr>
          <w:rFonts w:ascii="Arial" w:hAnsi="Arial" w:cs="Arial"/>
          <w:sz w:val="24"/>
        </w:rPr>
        <w:t xml:space="preserve"> only</w:t>
      </w:r>
      <w:r w:rsidR="00F42E48">
        <w:rPr>
          <w:rFonts w:ascii="Arial" w:hAnsi="Arial" w:cs="Arial"/>
          <w:sz w:val="24"/>
        </w:rPr>
        <w:t>, If any)</w:t>
      </w:r>
    </w:p>
    <w:p w14:paraId="6230ECA7" w14:textId="09F39FBC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03"/>
        <w:gridCol w:w="5067"/>
        <w:gridCol w:w="1710"/>
        <w:gridCol w:w="1706"/>
        <w:gridCol w:w="1409"/>
      </w:tblGrid>
      <w:tr w:rsidR="002A4A9B" w:rsidRPr="00C60956" w14:paraId="159C736F" w14:textId="77777777" w:rsidTr="00393A78">
        <w:tc>
          <w:tcPr>
            <w:tcW w:w="603" w:type="dxa"/>
            <w:vAlign w:val="center"/>
          </w:tcPr>
          <w:p w14:paraId="5FC999FA" w14:textId="77777777" w:rsidR="002A4A9B" w:rsidRPr="00C60956" w:rsidRDefault="002A4A9B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5067" w:type="dxa"/>
            <w:vAlign w:val="center"/>
          </w:tcPr>
          <w:p w14:paraId="5424E8A8" w14:textId="66B3A6F5" w:rsidR="002A4A9B" w:rsidRPr="00C60956" w:rsidRDefault="00DE13D0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Conference 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details (List of </w:t>
            </w:r>
            <w:r w:rsidR="0001124A" w:rsidRPr="00C60956">
              <w:rPr>
                <w:rFonts w:ascii="Arial" w:hAnsi="Arial" w:cs="Arial"/>
                <w:b/>
                <w:sz w:val="24"/>
              </w:rPr>
              <w:t xml:space="preserve">all 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authors, title of the paper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organizer name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, </w:t>
            </w:r>
            <w:r w:rsidR="001F271E" w:rsidRPr="00C60956">
              <w:rPr>
                <w:rFonts w:ascii="Arial" w:hAnsi="Arial" w:cs="Arial"/>
                <w:b/>
                <w:sz w:val="24"/>
              </w:rPr>
              <w:t xml:space="preserve">place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date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year</w:t>
            </w:r>
            <w:r w:rsidR="009C6001" w:rsidRPr="00C60956">
              <w:rPr>
                <w:rFonts w:ascii="Arial" w:hAnsi="Arial" w:cs="Arial"/>
                <w:b/>
                <w:sz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26FE50E5" w14:textId="59169A3B" w:rsidR="002A4A9B" w:rsidRPr="00C60956" w:rsidRDefault="001F271E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ttended/ Poster/ Oral</w:t>
            </w:r>
            <w:r w:rsidR="00C43D50" w:rsidRPr="00C60956">
              <w:rPr>
                <w:rFonts w:ascii="Arial" w:hAnsi="Arial" w:cs="Arial"/>
                <w:b/>
                <w:sz w:val="24"/>
              </w:rPr>
              <w:t xml:space="preserve"> presentation</w:t>
            </w:r>
          </w:p>
        </w:tc>
        <w:tc>
          <w:tcPr>
            <w:tcW w:w="1706" w:type="dxa"/>
            <w:vAlign w:val="center"/>
          </w:tcPr>
          <w:p w14:paraId="05722F32" w14:textId="10767489" w:rsidR="002A4A9B" w:rsidRPr="00C60956" w:rsidRDefault="00457096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tional/ International</w:t>
            </w:r>
          </w:p>
        </w:tc>
        <w:tc>
          <w:tcPr>
            <w:tcW w:w="1409" w:type="dxa"/>
            <w:vAlign w:val="center"/>
          </w:tcPr>
          <w:p w14:paraId="08894804" w14:textId="54727E72" w:rsidR="002A4A9B" w:rsidRPr="00C60956" w:rsidRDefault="00457096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ward, if any</w:t>
            </w:r>
          </w:p>
        </w:tc>
      </w:tr>
      <w:tr w:rsidR="002A4A9B" w:rsidRPr="00C60956" w14:paraId="3122D066" w14:textId="77777777" w:rsidTr="00393A78">
        <w:tc>
          <w:tcPr>
            <w:tcW w:w="603" w:type="dxa"/>
            <w:vAlign w:val="center"/>
          </w:tcPr>
          <w:p w14:paraId="2E0522B9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5067" w:type="dxa"/>
            <w:vAlign w:val="center"/>
          </w:tcPr>
          <w:p w14:paraId="1611CBEE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43C93031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06" w:type="dxa"/>
            <w:vAlign w:val="center"/>
          </w:tcPr>
          <w:p w14:paraId="184AB3A0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04D9C337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2A4A9B" w:rsidRPr="00C60956" w14:paraId="12783C0C" w14:textId="77777777" w:rsidTr="00393A78">
        <w:tc>
          <w:tcPr>
            <w:tcW w:w="603" w:type="dxa"/>
            <w:vAlign w:val="center"/>
          </w:tcPr>
          <w:p w14:paraId="1FA1B478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5067" w:type="dxa"/>
            <w:vAlign w:val="center"/>
          </w:tcPr>
          <w:p w14:paraId="19952A26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0A7EC362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06" w:type="dxa"/>
            <w:vAlign w:val="center"/>
          </w:tcPr>
          <w:p w14:paraId="3C1A3655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54A32967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72D8D159" w14:textId="6AED75DD" w:rsidR="002014CA" w:rsidRDefault="002014CA" w:rsidP="00AC18F6">
      <w:pPr>
        <w:spacing w:after="0" w:line="240" w:lineRule="auto"/>
        <w:jc w:val="both"/>
        <w:rPr>
          <w:rFonts w:ascii="Arial" w:hAnsi="Arial" w:cs="Arial"/>
          <w:sz w:val="24"/>
        </w:rPr>
      </w:pPr>
    </w:p>
    <w:p w14:paraId="0C57A863" w14:textId="112C19C9" w:rsidR="002014CA" w:rsidRPr="00C60956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F2D5CCE" w14:textId="03131D84" w:rsidR="008B1378" w:rsidRPr="00C60956" w:rsidRDefault="008B1378" w:rsidP="008B1378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Award details</w:t>
      </w:r>
      <w:r w:rsidR="007066E9" w:rsidRPr="00C60956">
        <w:rPr>
          <w:rFonts w:ascii="Arial" w:hAnsi="Arial" w:cs="Arial"/>
          <w:sz w:val="24"/>
        </w:rPr>
        <w:t xml:space="preserve"> </w:t>
      </w:r>
      <w:r w:rsidR="00F42E48">
        <w:rPr>
          <w:rFonts w:ascii="Arial" w:hAnsi="Arial" w:cs="Arial"/>
          <w:sz w:val="24"/>
        </w:rPr>
        <w:t>(Based on the M</w:t>
      </w:r>
      <w:r w:rsidR="00381B7B">
        <w:rPr>
          <w:rFonts w:ascii="Arial" w:hAnsi="Arial" w:cs="Arial"/>
          <w:sz w:val="24"/>
        </w:rPr>
        <w:t xml:space="preserve">. </w:t>
      </w:r>
      <w:r w:rsidR="00F42E48">
        <w:rPr>
          <w:rFonts w:ascii="Arial" w:hAnsi="Arial" w:cs="Arial"/>
          <w:sz w:val="24"/>
        </w:rPr>
        <w:t>Tech</w:t>
      </w:r>
      <w:r w:rsidR="00381B7B">
        <w:rPr>
          <w:rFonts w:ascii="Arial" w:hAnsi="Arial" w:cs="Arial"/>
          <w:sz w:val="24"/>
        </w:rPr>
        <w:t>.</w:t>
      </w:r>
      <w:r w:rsidR="00F42E48">
        <w:rPr>
          <w:rFonts w:ascii="Arial" w:hAnsi="Arial" w:cs="Arial"/>
          <w:sz w:val="24"/>
        </w:rPr>
        <w:t xml:space="preserve"> </w:t>
      </w:r>
      <w:r w:rsidR="007066E9" w:rsidRPr="00C60956">
        <w:rPr>
          <w:rFonts w:ascii="Arial" w:hAnsi="Arial" w:cs="Arial"/>
          <w:sz w:val="24"/>
        </w:rPr>
        <w:t>thesis work</w:t>
      </w:r>
      <w:r w:rsidR="00B1720D">
        <w:rPr>
          <w:rFonts w:ascii="Arial" w:hAnsi="Arial" w:cs="Arial"/>
          <w:sz w:val="24"/>
        </w:rPr>
        <w:t xml:space="preserve"> only</w:t>
      </w:r>
      <w:r w:rsidR="00F42E48">
        <w:rPr>
          <w:rFonts w:ascii="Arial" w:hAnsi="Arial" w:cs="Arial"/>
          <w:sz w:val="24"/>
        </w:rPr>
        <w:t>)</w:t>
      </w:r>
    </w:p>
    <w:p w14:paraId="2A4E0A01" w14:textId="77777777" w:rsidR="008B1378" w:rsidRPr="00C60956" w:rsidRDefault="008B1378" w:rsidP="008B1378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03"/>
        <w:gridCol w:w="3820"/>
        <w:gridCol w:w="2366"/>
        <w:gridCol w:w="2297"/>
        <w:gridCol w:w="1409"/>
      </w:tblGrid>
      <w:tr w:rsidR="00DD6AD9" w:rsidRPr="00C60956" w14:paraId="0C49D607" w14:textId="77777777" w:rsidTr="00DD6AD9">
        <w:tc>
          <w:tcPr>
            <w:tcW w:w="603" w:type="dxa"/>
            <w:vAlign w:val="center"/>
          </w:tcPr>
          <w:p w14:paraId="0EE28090" w14:textId="77777777" w:rsidR="008B1378" w:rsidRPr="00C60956" w:rsidRDefault="008B1378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3820" w:type="dxa"/>
            <w:vAlign w:val="center"/>
          </w:tcPr>
          <w:p w14:paraId="226AD0A2" w14:textId="14126DCB" w:rsidR="008B1378" w:rsidRPr="00C60956" w:rsidRDefault="00DC2285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Award</w:t>
            </w:r>
          </w:p>
        </w:tc>
        <w:tc>
          <w:tcPr>
            <w:tcW w:w="2366" w:type="dxa"/>
            <w:vAlign w:val="center"/>
          </w:tcPr>
          <w:p w14:paraId="76D292CB" w14:textId="13177FA0" w:rsidR="008B1378" w:rsidRPr="00C60956" w:rsidRDefault="00DC2F35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warding body</w:t>
            </w:r>
          </w:p>
        </w:tc>
        <w:tc>
          <w:tcPr>
            <w:tcW w:w="2297" w:type="dxa"/>
            <w:vAlign w:val="center"/>
          </w:tcPr>
          <w:p w14:paraId="07565B94" w14:textId="78DDBC09" w:rsidR="008B1378" w:rsidRPr="00C60956" w:rsidRDefault="00C03B06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urpose</w:t>
            </w:r>
            <w:r w:rsidR="00F07FAD" w:rsidRPr="00C60956">
              <w:rPr>
                <w:rFonts w:ascii="Arial" w:hAnsi="Arial" w:cs="Arial"/>
                <w:b/>
                <w:sz w:val="24"/>
              </w:rPr>
              <w:t xml:space="preserve"> of the award</w:t>
            </w:r>
          </w:p>
        </w:tc>
        <w:tc>
          <w:tcPr>
            <w:tcW w:w="1409" w:type="dxa"/>
            <w:vAlign w:val="center"/>
          </w:tcPr>
          <w:p w14:paraId="1703EA8D" w14:textId="0EF219C6" w:rsidR="008B1378" w:rsidRPr="00C60956" w:rsidRDefault="00555263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ture of the award (i.e. cash prize, citation, etc)</w:t>
            </w:r>
          </w:p>
        </w:tc>
      </w:tr>
      <w:tr w:rsidR="00DD6AD9" w:rsidRPr="00C60956" w14:paraId="38C46E14" w14:textId="77777777" w:rsidTr="00DD6AD9">
        <w:tc>
          <w:tcPr>
            <w:tcW w:w="603" w:type="dxa"/>
            <w:vAlign w:val="center"/>
          </w:tcPr>
          <w:p w14:paraId="07A483DE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820" w:type="dxa"/>
            <w:vAlign w:val="center"/>
          </w:tcPr>
          <w:p w14:paraId="4D638D66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66" w:type="dxa"/>
            <w:vAlign w:val="center"/>
          </w:tcPr>
          <w:p w14:paraId="7F347345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7" w:type="dxa"/>
            <w:vAlign w:val="center"/>
          </w:tcPr>
          <w:p w14:paraId="1A370984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4C74D2B6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D6AD9" w:rsidRPr="00C60956" w14:paraId="7520036D" w14:textId="77777777" w:rsidTr="00DD6AD9">
        <w:tc>
          <w:tcPr>
            <w:tcW w:w="603" w:type="dxa"/>
            <w:vAlign w:val="center"/>
          </w:tcPr>
          <w:p w14:paraId="62BFC690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820" w:type="dxa"/>
            <w:vAlign w:val="center"/>
          </w:tcPr>
          <w:p w14:paraId="72315F39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66" w:type="dxa"/>
            <w:vAlign w:val="center"/>
          </w:tcPr>
          <w:p w14:paraId="6B1EF089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7" w:type="dxa"/>
            <w:vAlign w:val="center"/>
          </w:tcPr>
          <w:p w14:paraId="1CFEA817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7083389E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68305A84" w14:textId="77777777" w:rsidR="008B1378" w:rsidRPr="00C60956" w:rsidRDefault="008B1378" w:rsidP="008B1378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2F6CF759" w14:textId="31D081DB" w:rsidR="00381B7B" w:rsidRPr="00C60956" w:rsidRDefault="00381B7B" w:rsidP="00381B7B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lastRenderedPageBreak/>
        <w:t xml:space="preserve">Any Other Relevant </w:t>
      </w:r>
      <w:r w:rsidRPr="00C60956">
        <w:rPr>
          <w:rFonts w:ascii="Arial" w:hAnsi="Arial" w:cs="Arial"/>
          <w:b/>
          <w:sz w:val="24"/>
          <w:u w:val="single"/>
        </w:rPr>
        <w:t>details</w:t>
      </w:r>
      <w:r w:rsidRPr="00C60956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Based on the M. Tech. </w:t>
      </w:r>
      <w:r w:rsidRPr="00C60956">
        <w:rPr>
          <w:rFonts w:ascii="Arial" w:hAnsi="Arial" w:cs="Arial"/>
          <w:sz w:val="24"/>
        </w:rPr>
        <w:t>thesis work</w:t>
      </w:r>
      <w:r>
        <w:rPr>
          <w:rFonts w:ascii="Arial" w:hAnsi="Arial" w:cs="Arial"/>
          <w:sz w:val="24"/>
        </w:rPr>
        <w:t xml:space="preserve"> only, If any)</w:t>
      </w:r>
    </w:p>
    <w:p w14:paraId="0259E16F" w14:textId="77777777" w:rsidR="00381B7B" w:rsidRPr="00C60956" w:rsidRDefault="00381B7B" w:rsidP="00381B7B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03"/>
        <w:gridCol w:w="3820"/>
        <w:gridCol w:w="2366"/>
      </w:tblGrid>
      <w:tr w:rsidR="00381B7B" w:rsidRPr="00C60956" w14:paraId="278559CA" w14:textId="77777777" w:rsidTr="00542037">
        <w:tc>
          <w:tcPr>
            <w:tcW w:w="603" w:type="dxa"/>
            <w:vAlign w:val="center"/>
          </w:tcPr>
          <w:p w14:paraId="4D2A1978" w14:textId="77777777" w:rsidR="00381B7B" w:rsidRPr="00C60956" w:rsidRDefault="00381B7B" w:rsidP="0054203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3820" w:type="dxa"/>
            <w:vAlign w:val="center"/>
          </w:tcPr>
          <w:p w14:paraId="631FE8A3" w14:textId="6C92CE59" w:rsidR="00381B7B" w:rsidRPr="00C60956" w:rsidRDefault="007F14AF" w:rsidP="00542037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Details</w:t>
            </w:r>
          </w:p>
        </w:tc>
        <w:tc>
          <w:tcPr>
            <w:tcW w:w="2366" w:type="dxa"/>
            <w:vAlign w:val="center"/>
          </w:tcPr>
          <w:p w14:paraId="5A2C901A" w14:textId="42BA95AB" w:rsidR="00381B7B" w:rsidRPr="00C60956" w:rsidRDefault="00381B7B" w:rsidP="00542037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Remark</w:t>
            </w:r>
          </w:p>
        </w:tc>
      </w:tr>
      <w:tr w:rsidR="00381B7B" w:rsidRPr="00C60956" w14:paraId="2A046D53" w14:textId="77777777" w:rsidTr="00542037">
        <w:tc>
          <w:tcPr>
            <w:tcW w:w="603" w:type="dxa"/>
            <w:vAlign w:val="center"/>
          </w:tcPr>
          <w:p w14:paraId="41D2622A" w14:textId="77777777" w:rsidR="00381B7B" w:rsidRPr="00C60956" w:rsidRDefault="00381B7B" w:rsidP="00542037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820" w:type="dxa"/>
            <w:vAlign w:val="center"/>
          </w:tcPr>
          <w:p w14:paraId="3F0CBF8C" w14:textId="77777777" w:rsidR="00381B7B" w:rsidRPr="00C60956" w:rsidRDefault="00381B7B" w:rsidP="00542037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66" w:type="dxa"/>
            <w:vAlign w:val="center"/>
          </w:tcPr>
          <w:p w14:paraId="671D32FA" w14:textId="77777777" w:rsidR="00381B7B" w:rsidRPr="00C60956" w:rsidRDefault="00381B7B" w:rsidP="00542037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04AB9DA9" w14:textId="77777777" w:rsidR="008B1378" w:rsidRPr="00C60956" w:rsidRDefault="008B1378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DEADF5F" w14:textId="14BB8CE2" w:rsidR="002014CA" w:rsidRDefault="002014CA" w:rsidP="00381B7B">
      <w:pPr>
        <w:spacing w:after="0" w:line="240" w:lineRule="auto"/>
        <w:jc w:val="both"/>
        <w:rPr>
          <w:rFonts w:ascii="Arial" w:hAnsi="Arial" w:cs="Arial"/>
          <w:sz w:val="24"/>
        </w:rPr>
      </w:pPr>
    </w:p>
    <w:p w14:paraId="297E543F" w14:textId="77777777" w:rsidR="002014CA" w:rsidRPr="00C60956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AD81E53" w14:textId="561EE2E8" w:rsidR="00F17644" w:rsidRPr="00C60956" w:rsidRDefault="002E0807" w:rsidP="00F17644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</w:rPr>
      </w:pPr>
      <w:r w:rsidRPr="00C60956">
        <w:rPr>
          <w:rFonts w:ascii="Arial" w:hAnsi="Arial" w:cs="Arial"/>
          <w:b/>
          <w:sz w:val="24"/>
        </w:rPr>
        <w:t xml:space="preserve">Statement about research contribution for which the Best </w:t>
      </w:r>
      <w:r w:rsidR="002014CA">
        <w:rPr>
          <w:rFonts w:ascii="Arial" w:hAnsi="Arial" w:cs="Arial"/>
          <w:b/>
          <w:sz w:val="24"/>
        </w:rPr>
        <w:t xml:space="preserve">M. Tech. </w:t>
      </w:r>
      <w:r w:rsidRPr="00C60956">
        <w:rPr>
          <w:rFonts w:ascii="Arial" w:hAnsi="Arial" w:cs="Arial"/>
          <w:b/>
          <w:sz w:val="24"/>
        </w:rPr>
        <w:t>Thesis Award is given</w:t>
      </w:r>
    </w:p>
    <w:p w14:paraId="59BC747C" w14:textId="77777777" w:rsidR="002E0807" w:rsidRPr="00C60956" w:rsidRDefault="002E0807" w:rsidP="00F17644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495"/>
      </w:tblGrid>
      <w:tr w:rsidR="00C24B2B" w:rsidRPr="00C60956" w14:paraId="7F177CB9" w14:textId="77777777" w:rsidTr="00C36634">
        <w:tc>
          <w:tcPr>
            <w:tcW w:w="10495" w:type="dxa"/>
            <w:vAlign w:val="center"/>
          </w:tcPr>
          <w:p w14:paraId="772C71D2" w14:textId="5C6FF333" w:rsidR="00C24B2B" w:rsidRPr="00C60956" w:rsidRDefault="00C24B2B" w:rsidP="002014CA">
            <w:pPr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Please </w:t>
            </w:r>
            <w:r w:rsidR="006724BE" w:rsidRPr="00C60956">
              <w:rPr>
                <w:rFonts w:ascii="Arial" w:hAnsi="Arial" w:cs="Arial"/>
                <w:b/>
                <w:sz w:val="24"/>
              </w:rPr>
              <w:t xml:space="preserve">give a brief </w:t>
            </w:r>
            <w:r w:rsidR="002014CA">
              <w:rPr>
                <w:rFonts w:ascii="Arial" w:hAnsi="Arial" w:cs="Arial"/>
                <w:b/>
                <w:sz w:val="24"/>
              </w:rPr>
              <w:t>abstract of</w:t>
            </w:r>
            <w:r w:rsidR="006724BE" w:rsidRPr="00C60956">
              <w:rPr>
                <w:rFonts w:ascii="Arial" w:hAnsi="Arial" w:cs="Arial"/>
                <w:b/>
                <w:sz w:val="24"/>
              </w:rPr>
              <w:t xml:space="preserve"> the </w:t>
            </w:r>
            <w:r w:rsidR="002014CA">
              <w:rPr>
                <w:rFonts w:ascii="Arial" w:hAnsi="Arial" w:cs="Arial"/>
                <w:b/>
                <w:sz w:val="24"/>
              </w:rPr>
              <w:t xml:space="preserve">M. Tech. </w:t>
            </w:r>
            <w:r w:rsidR="006724BE" w:rsidRPr="00C60956">
              <w:rPr>
                <w:rFonts w:ascii="Arial" w:hAnsi="Arial" w:cs="Arial"/>
                <w:b/>
                <w:sz w:val="24"/>
              </w:rPr>
              <w:t>thesis work</w:t>
            </w:r>
            <w:r w:rsidR="002014CA">
              <w:rPr>
                <w:rFonts w:ascii="Arial" w:hAnsi="Arial" w:cs="Arial"/>
                <w:b/>
                <w:sz w:val="24"/>
              </w:rPr>
              <w:t>,</w:t>
            </w:r>
            <w:r w:rsidR="006724BE" w:rsidRPr="00C60956">
              <w:rPr>
                <w:rFonts w:ascii="Arial" w:hAnsi="Arial" w:cs="Arial"/>
                <w:b/>
                <w:sz w:val="24"/>
              </w:rPr>
              <w:t xml:space="preserve"> its significance</w:t>
            </w:r>
            <w:r w:rsidR="002014CA">
              <w:rPr>
                <w:rFonts w:ascii="Arial" w:hAnsi="Arial" w:cs="Arial"/>
                <w:b/>
                <w:sz w:val="24"/>
              </w:rPr>
              <w:t>,</w:t>
            </w:r>
            <w:r w:rsidR="006724BE" w:rsidRPr="00C60956">
              <w:rPr>
                <w:rFonts w:ascii="Arial" w:hAnsi="Arial" w:cs="Arial"/>
                <w:b/>
                <w:sz w:val="24"/>
              </w:rPr>
              <w:t xml:space="preserve"> </w:t>
            </w:r>
            <w:r w:rsidR="000D7FC6" w:rsidRPr="00C60956">
              <w:rPr>
                <w:rFonts w:ascii="Arial" w:hAnsi="Arial" w:cs="Arial"/>
                <w:b/>
                <w:sz w:val="24"/>
              </w:rPr>
              <w:t xml:space="preserve">and impact </w:t>
            </w:r>
            <w:r w:rsidR="002014CA">
              <w:rPr>
                <w:rFonts w:ascii="Arial" w:hAnsi="Arial" w:cs="Arial"/>
                <w:b/>
                <w:sz w:val="24"/>
              </w:rPr>
              <w:t>(within 500 words)</w:t>
            </w:r>
          </w:p>
        </w:tc>
      </w:tr>
      <w:tr w:rsidR="006724BE" w:rsidRPr="00C60956" w14:paraId="4AFFDC88" w14:textId="77777777" w:rsidTr="002F5522">
        <w:trPr>
          <w:trHeight w:val="562"/>
        </w:trPr>
        <w:tc>
          <w:tcPr>
            <w:tcW w:w="10495" w:type="dxa"/>
            <w:vAlign w:val="center"/>
          </w:tcPr>
          <w:p w14:paraId="3BE82379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53A5A216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14480AA0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2ACC4D6E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7AC33C5D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2EEFBFF6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3EA403BA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352FDBB9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080D2A4B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7FA07D9D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7BEABE59" w14:textId="51263FBC" w:rsidR="002014CA" w:rsidRDefault="002014CA">
      <w:pPr>
        <w:rPr>
          <w:rFonts w:ascii="Arial" w:hAnsi="Arial" w:cs="Arial"/>
          <w:sz w:val="24"/>
        </w:rPr>
      </w:pPr>
    </w:p>
    <w:p w14:paraId="1CD01944" w14:textId="7665F967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33"/>
        <w:gridCol w:w="6817"/>
      </w:tblGrid>
      <w:tr w:rsidR="00C5370A" w:rsidRPr="00C60956" w14:paraId="5ABFD078" w14:textId="77777777" w:rsidTr="00AC18F6">
        <w:tc>
          <w:tcPr>
            <w:tcW w:w="3533" w:type="dxa"/>
            <w:vAlign w:val="center"/>
          </w:tcPr>
          <w:p w14:paraId="113BB729" w14:textId="430C9B8C" w:rsidR="00C5370A" w:rsidRPr="00C60956" w:rsidRDefault="00AC18F6" w:rsidP="00AC18F6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Self-</w:t>
            </w:r>
            <w:r w:rsidR="002014CA">
              <w:rPr>
                <w:rFonts w:ascii="Arial" w:hAnsi="Arial" w:cs="Arial"/>
                <w:b/>
                <w:sz w:val="24"/>
              </w:rPr>
              <w:t xml:space="preserve">assessment </w:t>
            </w:r>
            <w:r>
              <w:rPr>
                <w:rFonts w:ascii="Arial" w:hAnsi="Arial" w:cs="Arial"/>
                <w:b/>
                <w:sz w:val="24"/>
              </w:rPr>
              <w:t xml:space="preserve">the candidate about </w:t>
            </w:r>
            <w:r w:rsidR="002014CA">
              <w:rPr>
                <w:rFonts w:ascii="Arial" w:hAnsi="Arial" w:cs="Arial"/>
                <w:b/>
                <w:sz w:val="24"/>
              </w:rPr>
              <w:t xml:space="preserve"> his/her M. Tech.</w:t>
            </w:r>
            <w:r w:rsidR="00C5370A" w:rsidRPr="00C60956">
              <w:rPr>
                <w:rFonts w:ascii="Arial" w:hAnsi="Arial" w:cs="Arial"/>
                <w:b/>
                <w:sz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</w:rPr>
              <w:t xml:space="preserve">project </w:t>
            </w:r>
            <w:r w:rsidR="00C5370A" w:rsidRPr="00C60956">
              <w:rPr>
                <w:rFonts w:ascii="Arial" w:hAnsi="Arial" w:cs="Arial"/>
                <w:b/>
                <w:sz w:val="24"/>
              </w:rPr>
              <w:t>work</w:t>
            </w:r>
            <w:r w:rsidR="00EF64BA" w:rsidRPr="00C60956">
              <w:rPr>
                <w:rFonts w:ascii="Arial" w:hAnsi="Arial" w:cs="Arial"/>
                <w:b/>
                <w:sz w:val="24"/>
              </w:rPr>
              <w:t xml:space="preserve"> (</w:t>
            </w:r>
            <w:r w:rsidR="002014CA">
              <w:rPr>
                <w:rFonts w:ascii="Arial" w:hAnsi="Arial" w:cs="Arial"/>
                <w:b/>
                <w:sz w:val="24"/>
              </w:rPr>
              <w:t>Please justify why your work should be considered for</w:t>
            </w:r>
            <w:r>
              <w:rPr>
                <w:rFonts w:ascii="Arial" w:hAnsi="Arial" w:cs="Arial"/>
                <w:b/>
                <w:sz w:val="24"/>
              </w:rPr>
              <w:t xml:space="preserve"> the</w:t>
            </w:r>
            <w:r w:rsidR="002014CA">
              <w:rPr>
                <w:rFonts w:ascii="Arial" w:hAnsi="Arial" w:cs="Arial"/>
                <w:b/>
                <w:sz w:val="24"/>
              </w:rPr>
              <w:t xml:space="preserve"> best thesis award; </w:t>
            </w:r>
            <w:r w:rsidR="00181FD3" w:rsidRPr="00C60956">
              <w:rPr>
                <w:rFonts w:ascii="Arial" w:hAnsi="Arial" w:cs="Arial"/>
                <w:b/>
                <w:sz w:val="24"/>
              </w:rPr>
              <w:t xml:space="preserve">max. </w:t>
            </w:r>
            <w:r w:rsidR="00EF64BA" w:rsidRPr="00C60956">
              <w:rPr>
                <w:rFonts w:ascii="Arial" w:hAnsi="Arial" w:cs="Arial"/>
                <w:b/>
                <w:sz w:val="24"/>
              </w:rPr>
              <w:t>250 words)</w:t>
            </w:r>
          </w:p>
        </w:tc>
        <w:tc>
          <w:tcPr>
            <w:tcW w:w="6817" w:type="dxa"/>
            <w:vAlign w:val="center"/>
          </w:tcPr>
          <w:p w14:paraId="04C56D74" w14:textId="77777777" w:rsidR="00C5370A" w:rsidRPr="00C60956" w:rsidRDefault="00C5370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418E9F58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5FEB6C0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636D8D8F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47EBD73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69D97B2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67D073B" w14:textId="6B8C1B88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7909328E" w14:textId="70E55F0E" w:rsidR="00D3640F" w:rsidRPr="00C60956" w:rsidRDefault="00D3640F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2A7C8476" w14:textId="77777777" w:rsidR="00D3640F" w:rsidRPr="00C60956" w:rsidRDefault="00D3640F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13633CB8" w14:textId="56D14CD2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30E13288" w14:textId="77777777" w:rsidR="0030452A" w:rsidRPr="00C60956" w:rsidRDefault="0030452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CE27F66" w14:textId="683951E6" w:rsidR="00615BF4" w:rsidRPr="00C60956" w:rsidRDefault="00615BF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A07CFEC" w14:textId="64EF1AAA" w:rsidR="00233E94" w:rsidRDefault="00233E9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3DECC31" w14:textId="55DA3F6A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0BFB1C8" w14:textId="318A2163" w:rsidR="002014CA" w:rsidRDefault="002014C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207970A3" w14:textId="77777777" w:rsidR="002014CA" w:rsidRPr="00C60956" w:rsidRDefault="002014CA" w:rsidP="002014CA">
      <w:pPr>
        <w:spacing w:after="0" w:line="240" w:lineRule="auto"/>
        <w:ind w:firstLine="720"/>
        <w:jc w:val="center"/>
        <w:rPr>
          <w:rFonts w:ascii="Arial" w:hAnsi="Arial" w:cs="Arial"/>
          <w:b/>
          <w:sz w:val="24"/>
        </w:rPr>
      </w:pPr>
      <w:r w:rsidRPr="00C60956">
        <w:rPr>
          <w:rFonts w:ascii="Arial" w:hAnsi="Arial" w:cs="Arial"/>
          <w:b/>
          <w:sz w:val="24"/>
        </w:rPr>
        <w:t>Endorsement</w:t>
      </w:r>
    </w:p>
    <w:p w14:paraId="6DE2D602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238FECB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I, …………………… (name of the candidate), declare that the above information is true to the best of</w:t>
      </w:r>
    </w:p>
    <w:p w14:paraId="4F937328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 xml:space="preserve">my knowledge and belief. If anything is found wrong/ incorrect, I understand that my application is </w:t>
      </w:r>
    </w:p>
    <w:p w14:paraId="66B5B552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liable for rejection.</w:t>
      </w:r>
    </w:p>
    <w:p w14:paraId="63FA0B4A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A90036E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Place:</w:t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</w:r>
      <w:r w:rsidRPr="00C60956">
        <w:rPr>
          <w:rFonts w:ascii="Arial" w:hAnsi="Arial" w:cs="Arial"/>
          <w:sz w:val="24"/>
        </w:rPr>
        <w:tab/>
        <w:t>Signature of candidate</w:t>
      </w:r>
    </w:p>
    <w:p w14:paraId="51E05BDE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Date:</w:t>
      </w:r>
    </w:p>
    <w:p w14:paraId="27312360" w14:textId="77777777" w:rsidR="002014CA" w:rsidRPr="00C60956" w:rsidRDefault="002014CA" w:rsidP="002014CA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sectPr w:rsidR="002014CA" w:rsidRPr="00C60956" w:rsidSect="00CD45C9">
      <w:headerReference w:type="default" r:id="rId8"/>
      <w:footerReference w:type="default" r:id="rId9"/>
      <w:type w:val="continuous"/>
      <w:pgSz w:w="12240" w:h="15840" w:code="1"/>
      <w:pgMar w:top="1440" w:right="346" w:bottom="864" w:left="34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726D3" w14:textId="77777777" w:rsidR="000A2045" w:rsidRDefault="000A2045" w:rsidP="00190136">
      <w:pPr>
        <w:spacing w:after="0" w:line="240" w:lineRule="auto"/>
      </w:pPr>
      <w:r>
        <w:separator/>
      </w:r>
    </w:p>
  </w:endnote>
  <w:endnote w:type="continuationSeparator" w:id="0">
    <w:p w14:paraId="37A05B71" w14:textId="77777777" w:rsidR="000A2045" w:rsidRDefault="000A2045" w:rsidP="00190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0806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244E24" w14:textId="3B4D6DCE" w:rsidR="00DA04A3" w:rsidRDefault="00DA04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1A3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3D67DB0" w14:textId="77777777" w:rsidR="00DA04A3" w:rsidRDefault="00DA04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921D2" w14:textId="77777777" w:rsidR="000A2045" w:rsidRDefault="000A2045" w:rsidP="00190136">
      <w:pPr>
        <w:spacing w:after="0" w:line="240" w:lineRule="auto"/>
      </w:pPr>
      <w:r>
        <w:separator/>
      </w:r>
    </w:p>
  </w:footnote>
  <w:footnote w:type="continuationSeparator" w:id="0">
    <w:p w14:paraId="6C6D7ABD" w14:textId="77777777" w:rsidR="000A2045" w:rsidRDefault="000A2045" w:rsidP="00190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10943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5B33EA" w14:textId="2970061F" w:rsidR="002014CA" w:rsidRDefault="002014C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1A3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67E628E" w14:textId="77777777" w:rsidR="00190136" w:rsidRDefault="00190136" w:rsidP="00190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3C63"/>
    <w:multiLevelType w:val="hybridMultilevel"/>
    <w:tmpl w:val="53F425C6"/>
    <w:lvl w:ilvl="0" w:tplc="ED683D62">
      <w:start w:val="1"/>
      <w:numFmt w:val="decimal"/>
      <w:lvlText w:val="%1."/>
      <w:lvlJc w:val="left"/>
      <w:pPr>
        <w:ind w:left="-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240" w:hanging="360"/>
      </w:pPr>
    </w:lvl>
    <w:lvl w:ilvl="2" w:tplc="0409001B" w:tentative="1">
      <w:start w:val="1"/>
      <w:numFmt w:val="lowerRoman"/>
      <w:lvlText w:val="%3."/>
      <w:lvlJc w:val="right"/>
      <w:pPr>
        <w:ind w:left="-2520" w:hanging="180"/>
      </w:pPr>
    </w:lvl>
    <w:lvl w:ilvl="3" w:tplc="0409000F" w:tentative="1">
      <w:start w:val="1"/>
      <w:numFmt w:val="decimal"/>
      <w:lvlText w:val="%4."/>
      <w:lvlJc w:val="left"/>
      <w:pPr>
        <w:ind w:left="-1800" w:hanging="360"/>
      </w:pPr>
    </w:lvl>
    <w:lvl w:ilvl="4" w:tplc="04090019" w:tentative="1">
      <w:start w:val="1"/>
      <w:numFmt w:val="lowerLetter"/>
      <w:lvlText w:val="%5."/>
      <w:lvlJc w:val="left"/>
      <w:pPr>
        <w:ind w:left="-1080" w:hanging="360"/>
      </w:pPr>
    </w:lvl>
    <w:lvl w:ilvl="5" w:tplc="0409001B" w:tentative="1">
      <w:start w:val="1"/>
      <w:numFmt w:val="lowerRoman"/>
      <w:lvlText w:val="%6."/>
      <w:lvlJc w:val="right"/>
      <w:pPr>
        <w:ind w:left="-360" w:hanging="180"/>
      </w:pPr>
    </w:lvl>
    <w:lvl w:ilvl="6" w:tplc="0409000F" w:tentative="1">
      <w:start w:val="1"/>
      <w:numFmt w:val="decimal"/>
      <w:lvlText w:val="%7."/>
      <w:lvlJc w:val="left"/>
      <w:pPr>
        <w:ind w:left="360" w:hanging="360"/>
      </w:pPr>
    </w:lvl>
    <w:lvl w:ilvl="7" w:tplc="04090019" w:tentative="1">
      <w:start w:val="1"/>
      <w:numFmt w:val="lowerLetter"/>
      <w:lvlText w:val="%8."/>
      <w:lvlJc w:val="left"/>
      <w:pPr>
        <w:ind w:left="1080" w:hanging="360"/>
      </w:pPr>
    </w:lvl>
    <w:lvl w:ilvl="8" w:tplc="0409001B" w:tentative="1">
      <w:start w:val="1"/>
      <w:numFmt w:val="lowerRoman"/>
      <w:lvlText w:val="%9."/>
      <w:lvlJc w:val="right"/>
      <w:pPr>
        <w:ind w:left="1800" w:hanging="180"/>
      </w:pPr>
    </w:lvl>
  </w:abstractNum>
  <w:abstractNum w:abstractNumId="1" w15:restartNumberingAfterBreak="0">
    <w:nsid w:val="08CB0A65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E57A1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686FD5"/>
    <w:multiLevelType w:val="hybridMultilevel"/>
    <w:tmpl w:val="AB66FB4E"/>
    <w:lvl w:ilvl="0" w:tplc="8AAC663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518D1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444E48"/>
    <w:multiLevelType w:val="hybridMultilevel"/>
    <w:tmpl w:val="4504088E"/>
    <w:lvl w:ilvl="0" w:tplc="9B36037E">
      <w:start w:val="1"/>
      <w:numFmt w:val="lowerRoman"/>
      <w:lvlText w:val="(%1)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A9D2F51"/>
    <w:multiLevelType w:val="hybridMultilevel"/>
    <w:tmpl w:val="3FDC4496"/>
    <w:lvl w:ilvl="0" w:tplc="86420E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D32EB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1822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C87904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2F38DC"/>
    <w:multiLevelType w:val="hybridMultilevel"/>
    <w:tmpl w:val="AA5613BA"/>
    <w:lvl w:ilvl="0" w:tplc="188E80AA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FB23FC"/>
    <w:multiLevelType w:val="hybridMultilevel"/>
    <w:tmpl w:val="5BC032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E52D1A"/>
    <w:multiLevelType w:val="hybridMultilevel"/>
    <w:tmpl w:val="07B28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5D21D4"/>
    <w:multiLevelType w:val="hybridMultilevel"/>
    <w:tmpl w:val="4DE84090"/>
    <w:lvl w:ilvl="0" w:tplc="63B2FFD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6816CA"/>
    <w:multiLevelType w:val="hybridMultilevel"/>
    <w:tmpl w:val="C360E57C"/>
    <w:lvl w:ilvl="0" w:tplc="E836F7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8231D"/>
    <w:multiLevelType w:val="hybridMultilevel"/>
    <w:tmpl w:val="FFD07880"/>
    <w:lvl w:ilvl="0" w:tplc="DCA65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A2480B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2009A3"/>
    <w:multiLevelType w:val="hybridMultilevel"/>
    <w:tmpl w:val="A22287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58673C"/>
    <w:multiLevelType w:val="hybridMultilevel"/>
    <w:tmpl w:val="28128BFE"/>
    <w:lvl w:ilvl="0" w:tplc="E836F7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16765C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00596A"/>
    <w:multiLevelType w:val="hybridMultilevel"/>
    <w:tmpl w:val="ED0A2C26"/>
    <w:lvl w:ilvl="0" w:tplc="B16E5066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72DE9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21"/>
  </w:num>
  <w:num w:numId="4">
    <w:abstractNumId w:val="15"/>
  </w:num>
  <w:num w:numId="5">
    <w:abstractNumId w:val="0"/>
  </w:num>
  <w:num w:numId="6">
    <w:abstractNumId w:val="19"/>
  </w:num>
  <w:num w:numId="7">
    <w:abstractNumId w:val="9"/>
  </w:num>
  <w:num w:numId="8">
    <w:abstractNumId w:val="16"/>
  </w:num>
  <w:num w:numId="9">
    <w:abstractNumId w:val="8"/>
  </w:num>
  <w:num w:numId="10">
    <w:abstractNumId w:val="17"/>
  </w:num>
  <w:num w:numId="11">
    <w:abstractNumId w:val="11"/>
  </w:num>
  <w:num w:numId="12">
    <w:abstractNumId w:val="5"/>
  </w:num>
  <w:num w:numId="13">
    <w:abstractNumId w:val="10"/>
  </w:num>
  <w:num w:numId="14">
    <w:abstractNumId w:val="1"/>
  </w:num>
  <w:num w:numId="15">
    <w:abstractNumId w:val="7"/>
  </w:num>
  <w:num w:numId="16">
    <w:abstractNumId w:val="2"/>
  </w:num>
  <w:num w:numId="17">
    <w:abstractNumId w:val="20"/>
  </w:num>
  <w:num w:numId="18">
    <w:abstractNumId w:val="14"/>
  </w:num>
  <w:num w:numId="19">
    <w:abstractNumId w:val="18"/>
  </w:num>
  <w:num w:numId="20">
    <w:abstractNumId w:val="3"/>
  </w:num>
  <w:num w:numId="21">
    <w:abstractNumId w:val="1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gutterAtTop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zNDQxMDC3NDOzsDBX0lEKTi0uzszPAykwNKwFAALQFpctAAAA"/>
  </w:docVars>
  <w:rsids>
    <w:rsidRoot w:val="00663615"/>
    <w:rsid w:val="00001008"/>
    <w:rsid w:val="00001696"/>
    <w:rsid w:val="0000488D"/>
    <w:rsid w:val="00006C63"/>
    <w:rsid w:val="00007EC0"/>
    <w:rsid w:val="0001053E"/>
    <w:rsid w:val="0001124A"/>
    <w:rsid w:val="00014959"/>
    <w:rsid w:val="00014FB0"/>
    <w:rsid w:val="000177F2"/>
    <w:rsid w:val="00020D4A"/>
    <w:rsid w:val="00022615"/>
    <w:rsid w:val="00026A52"/>
    <w:rsid w:val="00026BBF"/>
    <w:rsid w:val="00026C1A"/>
    <w:rsid w:val="00030A09"/>
    <w:rsid w:val="0003410E"/>
    <w:rsid w:val="00034C7F"/>
    <w:rsid w:val="00034EFC"/>
    <w:rsid w:val="00035BD8"/>
    <w:rsid w:val="00037AB6"/>
    <w:rsid w:val="00040393"/>
    <w:rsid w:val="000403B5"/>
    <w:rsid w:val="00040D31"/>
    <w:rsid w:val="00041927"/>
    <w:rsid w:val="00042545"/>
    <w:rsid w:val="0004270C"/>
    <w:rsid w:val="000440E4"/>
    <w:rsid w:val="00047486"/>
    <w:rsid w:val="0005055C"/>
    <w:rsid w:val="000506BC"/>
    <w:rsid w:val="000515DF"/>
    <w:rsid w:val="00052933"/>
    <w:rsid w:val="000545B0"/>
    <w:rsid w:val="000549BE"/>
    <w:rsid w:val="00064AF9"/>
    <w:rsid w:val="000657DE"/>
    <w:rsid w:val="00066D22"/>
    <w:rsid w:val="00070184"/>
    <w:rsid w:val="000722C1"/>
    <w:rsid w:val="000724EE"/>
    <w:rsid w:val="00072BA8"/>
    <w:rsid w:val="00073EB1"/>
    <w:rsid w:val="00073F3F"/>
    <w:rsid w:val="000743D8"/>
    <w:rsid w:val="00075DCE"/>
    <w:rsid w:val="0007601E"/>
    <w:rsid w:val="00076D50"/>
    <w:rsid w:val="00077B21"/>
    <w:rsid w:val="00080341"/>
    <w:rsid w:val="00080C86"/>
    <w:rsid w:val="00081E6C"/>
    <w:rsid w:val="000833E2"/>
    <w:rsid w:val="00083A09"/>
    <w:rsid w:val="000904FE"/>
    <w:rsid w:val="00094527"/>
    <w:rsid w:val="00095930"/>
    <w:rsid w:val="000A06ED"/>
    <w:rsid w:val="000A2045"/>
    <w:rsid w:val="000A364E"/>
    <w:rsid w:val="000A38A4"/>
    <w:rsid w:val="000A4CF3"/>
    <w:rsid w:val="000B1AC7"/>
    <w:rsid w:val="000B1AD5"/>
    <w:rsid w:val="000B1B6A"/>
    <w:rsid w:val="000B2166"/>
    <w:rsid w:val="000B44FD"/>
    <w:rsid w:val="000B4CE9"/>
    <w:rsid w:val="000B511D"/>
    <w:rsid w:val="000B5791"/>
    <w:rsid w:val="000B7D76"/>
    <w:rsid w:val="000C1155"/>
    <w:rsid w:val="000C2C37"/>
    <w:rsid w:val="000C2DBC"/>
    <w:rsid w:val="000C3396"/>
    <w:rsid w:val="000C53F3"/>
    <w:rsid w:val="000D337E"/>
    <w:rsid w:val="000D457F"/>
    <w:rsid w:val="000D5461"/>
    <w:rsid w:val="000D7476"/>
    <w:rsid w:val="000D7FC6"/>
    <w:rsid w:val="000E0F5D"/>
    <w:rsid w:val="000E294A"/>
    <w:rsid w:val="000E35DB"/>
    <w:rsid w:val="000E560A"/>
    <w:rsid w:val="000E6129"/>
    <w:rsid w:val="000E6635"/>
    <w:rsid w:val="000E6DD7"/>
    <w:rsid w:val="000E71CF"/>
    <w:rsid w:val="000E76F2"/>
    <w:rsid w:val="000F1780"/>
    <w:rsid w:val="000F37C2"/>
    <w:rsid w:val="000F4209"/>
    <w:rsid w:val="000F45CC"/>
    <w:rsid w:val="001005B6"/>
    <w:rsid w:val="00101B78"/>
    <w:rsid w:val="00101D6F"/>
    <w:rsid w:val="00102F14"/>
    <w:rsid w:val="00103D68"/>
    <w:rsid w:val="00104B77"/>
    <w:rsid w:val="00104D9D"/>
    <w:rsid w:val="001051D3"/>
    <w:rsid w:val="00106D42"/>
    <w:rsid w:val="0011598D"/>
    <w:rsid w:val="0011697A"/>
    <w:rsid w:val="0011797B"/>
    <w:rsid w:val="00117E72"/>
    <w:rsid w:val="00123D06"/>
    <w:rsid w:val="00125728"/>
    <w:rsid w:val="001307E5"/>
    <w:rsid w:val="00130A6E"/>
    <w:rsid w:val="00130D64"/>
    <w:rsid w:val="00132AF2"/>
    <w:rsid w:val="00132EEC"/>
    <w:rsid w:val="001403F5"/>
    <w:rsid w:val="00140755"/>
    <w:rsid w:val="001451A8"/>
    <w:rsid w:val="00145A57"/>
    <w:rsid w:val="00150A93"/>
    <w:rsid w:val="00151927"/>
    <w:rsid w:val="00152927"/>
    <w:rsid w:val="001566A9"/>
    <w:rsid w:val="00157096"/>
    <w:rsid w:val="00161201"/>
    <w:rsid w:val="00162FBA"/>
    <w:rsid w:val="001637BC"/>
    <w:rsid w:val="00166811"/>
    <w:rsid w:val="00170F33"/>
    <w:rsid w:val="001756A4"/>
    <w:rsid w:val="00176807"/>
    <w:rsid w:val="00176E72"/>
    <w:rsid w:val="0018127D"/>
    <w:rsid w:val="001817E5"/>
    <w:rsid w:val="00181FD3"/>
    <w:rsid w:val="00185B28"/>
    <w:rsid w:val="00190136"/>
    <w:rsid w:val="00192881"/>
    <w:rsid w:val="001935A9"/>
    <w:rsid w:val="00194EC7"/>
    <w:rsid w:val="00195C61"/>
    <w:rsid w:val="00195D75"/>
    <w:rsid w:val="001A03BF"/>
    <w:rsid w:val="001A0590"/>
    <w:rsid w:val="001A1055"/>
    <w:rsid w:val="001A3CE4"/>
    <w:rsid w:val="001A4C43"/>
    <w:rsid w:val="001B3B5F"/>
    <w:rsid w:val="001B3C2F"/>
    <w:rsid w:val="001B5A2E"/>
    <w:rsid w:val="001B73D6"/>
    <w:rsid w:val="001C036B"/>
    <w:rsid w:val="001C10CA"/>
    <w:rsid w:val="001C2070"/>
    <w:rsid w:val="001C3632"/>
    <w:rsid w:val="001C4C01"/>
    <w:rsid w:val="001D0E3C"/>
    <w:rsid w:val="001D11EF"/>
    <w:rsid w:val="001D1E18"/>
    <w:rsid w:val="001D51F3"/>
    <w:rsid w:val="001E4B52"/>
    <w:rsid w:val="001E51AB"/>
    <w:rsid w:val="001E5582"/>
    <w:rsid w:val="001F0695"/>
    <w:rsid w:val="001F1D32"/>
    <w:rsid w:val="001F2358"/>
    <w:rsid w:val="001F271E"/>
    <w:rsid w:val="001F3BAA"/>
    <w:rsid w:val="001F3D05"/>
    <w:rsid w:val="001F7EBA"/>
    <w:rsid w:val="002002FE"/>
    <w:rsid w:val="002014CA"/>
    <w:rsid w:val="00201E9B"/>
    <w:rsid w:val="00206C2F"/>
    <w:rsid w:val="0021096C"/>
    <w:rsid w:val="00210BBC"/>
    <w:rsid w:val="00211713"/>
    <w:rsid w:val="00211CF7"/>
    <w:rsid w:val="00212FAA"/>
    <w:rsid w:val="0021301E"/>
    <w:rsid w:val="0021497C"/>
    <w:rsid w:val="002157D2"/>
    <w:rsid w:val="002175B3"/>
    <w:rsid w:val="00217CC8"/>
    <w:rsid w:val="00220412"/>
    <w:rsid w:val="0022450C"/>
    <w:rsid w:val="00224ECC"/>
    <w:rsid w:val="00226C12"/>
    <w:rsid w:val="00233E94"/>
    <w:rsid w:val="00234063"/>
    <w:rsid w:val="00234F6D"/>
    <w:rsid w:val="00236D6A"/>
    <w:rsid w:val="00237302"/>
    <w:rsid w:val="0023757E"/>
    <w:rsid w:val="00240B7D"/>
    <w:rsid w:val="00242BA4"/>
    <w:rsid w:val="00242DE5"/>
    <w:rsid w:val="002438A9"/>
    <w:rsid w:val="00243F1D"/>
    <w:rsid w:val="002441A0"/>
    <w:rsid w:val="002500BE"/>
    <w:rsid w:val="00251EF9"/>
    <w:rsid w:val="00252F74"/>
    <w:rsid w:val="002531D9"/>
    <w:rsid w:val="002551F0"/>
    <w:rsid w:val="00256883"/>
    <w:rsid w:val="00257E02"/>
    <w:rsid w:val="002637D6"/>
    <w:rsid w:val="002651A5"/>
    <w:rsid w:val="002668DE"/>
    <w:rsid w:val="00270F0F"/>
    <w:rsid w:val="00274D70"/>
    <w:rsid w:val="00275612"/>
    <w:rsid w:val="00277291"/>
    <w:rsid w:val="00277B5E"/>
    <w:rsid w:val="002808D2"/>
    <w:rsid w:val="00281299"/>
    <w:rsid w:val="002877BD"/>
    <w:rsid w:val="00293D33"/>
    <w:rsid w:val="002960D4"/>
    <w:rsid w:val="002A11C7"/>
    <w:rsid w:val="002A20CD"/>
    <w:rsid w:val="002A4A9B"/>
    <w:rsid w:val="002A7095"/>
    <w:rsid w:val="002B2C2D"/>
    <w:rsid w:val="002B3365"/>
    <w:rsid w:val="002B5E01"/>
    <w:rsid w:val="002B66B7"/>
    <w:rsid w:val="002B7C7C"/>
    <w:rsid w:val="002C0253"/>
    <w:rsid w:val="002C108D"/>
    <w:rsid w:val="002C3243"/>
    <w:rsid w:val="002D0542"/>
    <w:rsid w:val="002D2182"/>
    <w:rsid w:val="002D2ADA"/>
    <w:rsid w:val="002D2F81"/>
    <w:rsid w:val="002E0807"/>
    <w:rsid w:val="002E41DB"/>
    <w:rsid w:val="002E48F6"/>
    <w:rsid w:val="002E5943"/>
    <w:rsid w:val="002F07F3"/>
    <w:rsid w:val="002F16E4"/>
    <w:rsid w:val="002F1756"/>
    <w:rsid w:val="002F3BAB"/>
    <w:rsid w:val="002F6E20"/>
    <w:rsid w:val="002F7268"/>
    <w:rsid w:val="00301241"/>
    <w:rsid w:val="0030452A"/>
    <w:rsid w:val="00311440"/>
    <w:rsid w:val="003136C4"/>
    <w:rsid w:val="00313DE8"/>
    <w:rsid w:val="003164FA"/>
    <w:rsid w:val="00317B12"/>
    <w:rsid w:val="00320705"/>
    <w:rsid w:val="00320E92"/>
    <w:rsid w:val="00320F09"/>
    <w:rsid w:val="003224FE"/>
    <w:rsid w:val="0032281A"/>
    <w:rsid w:val="003241EE"/>
    <w:rsid w:val="00327387"/>
    <w:rsid w:val="003321ED"/>
    <w:rsid w:val="00334138"/>
    <w:rsid w:val="003404FE"/>
    <w:rsid w:val="003437CE"/>
    <w:rsid w:val="0034397F"/>
    <w:rsid w:val="003467A7"/>
    <w:rsid w:val="00350522"/>
    <w:rsid w:val="00350AA9"/>
    <w:rsid w:val="00352157"/>
    <w:rsid w:val="0035485E"/>
    <w:rsid w:val="00355FAB"/>
    <w:rsid w:val="00362936"/>
    <w:rsid w:val="00362EF4"/>
    <w:rsid w:val="0036453C"/>
    <w:rsid w:val="0037394F"/>
    <w:rsid w:val="003752B1"/>
    <w:rsid w:val="003809C9"/>
    <w:rsid w:val="00380E85"/>
    <w:rsid w:val="00381B7B"/>
    <w:rsid w:val="0038284D"/>
    <w:rsid w:val="003853DC"/>
    <w:rsid w:val="00386634"/>
    <w:rsid w:val="00386967"/>
    <w:rsid w:val="0039036D"/>
    <w:rsid w:val="00391B36"/>
    <w:rsid w:val="00393A78"/>
    <w:rsid w:val="00396A36"/>
    <w:rsid w:val="00397881"/>
    <w:rsid w:val="003A06EC"/>
    <w:rsid w:val="003A359B"/>
    <w:rsid w:val="003A48F8"/>
    <w:rsid w:val="003A697C"/>
    <w:rsid w:val="003A6B8D"/>
    <w:rsid w:val="003A7526"/>
    <w:rsid w:val="003B346C"/>
    <w:rsid w:val="003B3637"/>
    <w:rsid w:val="003B63CC"/>
    <w:rsid w:val="003C0292"/>
    <w:rsid w:val="003C2194"/>
    <w:rsid w:val="003C4766"/>
    <w:rsid w:val="003C4B40"/>
    <w:rsid w:val="003C5E9C"/>
    <w:rsid w:val="003D1845"/>
    <w:rsid w:val="003D1CDD"/>
    <w:rsid w:val="003D2EB6"/>
    <w:rsid w:val="003D39FA"/>
    <w:rsid w:val="003E0BF1"/>
    <w:rsid w:val="003E24E4"/>
    <w:rsid w:val="003E5797"/>
    <w:rsid w:val="003E625C"/>
    <w:rsid w:val="003E760A"/>
    <w:rsid w:val="003E7EDF"/>
    <w:rsid w:val="003F0219"/>
    <w:rsid w:val="003F0536"/>
    <w:rsid w:val="00403CA7"/>
    <w:rsid w:val="00405BCF"/>
    <w:rsid w:val="00405E05"/>
    <w:rsid w:val="004065DE"/>
    <w:rsid w:val="004078DA"/>
    <w:rsid w:val="004169EB"/>
    <w:rsid w:val="00416D58"/>
    <w:rsid w:val="0042331B"/>
    <w:rsid w:val="0042508B"/>
    <w:rsid w:val="00433AF8"/>
    <w:rsid w:val="0043763B"/>
    <w:rsid w:val="00437927"/>
    <w:rsid w:val="00437B3E"/>
    <w:rsid w:val="004423EC"/>
    <w:rsid w:val="0044288E"/>
    <w:rsid w:val="00443834"/>
    <w:rsid w:val="00443FCE"/>
    <w:rsid w:val="0044457F"/>
    <w:rsid w:val="004460B8"/>
    <w:rsid w:val="0044672D"/>
    <w:rsid w:val="00451AC8"/>
    <w:rsid w:val="00453864"/>
    <w:rsid w:val="00453F4C"/>
    <w:rsid w:val="004558AC"/>
    <w:rsid w:val="004569B3"/>
    <w:rsid w:val="00457096"/>
    <w:rsid w:val="00457CD2"/>
    <w:rsid w:val="004607E0"/>
    <w:rsid w:val="00460F95"/>
    <w:rsid w:val="0046298E"/>
    <w:rsid w:val="00463C43"/>
    <w:rsid w:val="0046430F"/>
    <w:rsid w:val="00465C9B"/>
    <w:rsid w:val="00466FFB"/>
    <w:rsid w:val="004678B6"/>
    <w:rsid w:val="00467DDD"/>
    <w:rsid w:val="004746F2"/>
    <w:rsid w:val="00475F18"/>
    <w:rsid w:val="0048186A"/>
    <w:rsid w:val="004832D0"/>
    <w:rsid w:val="004840BF"/>
    <w:rsid w:val="0048562A"/>
    <w:rsid w:val="00485D82"/>
    <w:rsid w:val="0049750D"/>
    <w:rsid w:val="004A0AA5"/>
    <w:rsid w:val="004A6780"/>
    <w:rsid w:val="004A7342"/>
    <w:rsid w:val="004A7364"/>
    <w:rsid w:val="004B1736"/>
    <w:rsid w:val="004B2A8C"/>
    <w:rsid w:val="004B686D"/>
    <w:rsid w:val="004C171C"/>
    <w:rsid w:val="004C197B"/>
    <w:rsid w:val="004C334C"/>
    <w:rsid w:val="004C372C"/>
    <w:rsid w:val="004C3BF3"/>
    <w:rsid w:val="004C6985"/>
    <w:rsid w:val="004C6C3F"/>
    <w:rsid w:val="004D08DC"/>
    <w:rsid w:val="004D1620"/>
    <w:rsid w:val="004D3A6F"/>
    <w:rsid w:val="004D44FE"/>
    <w:rsid w:val="004D7CA7"/>
    <w:rsid w:val="004E1FEE"/>
    <w:rsid w:val="004E2F99"/>
    <w:rsid w:val="004E5DAF"/>
    <w:rsid w:val="004E7617"/>
    <w:rsid w:val="004F1B05"/>
    <w:rsid w:val="004F2039"/>
    <w:rsid w:val="004F3A66"/>
    <w:rsid w:val="004F3F35"/>
    <w:rsid w:val="004F4FC6"/>
    <w:rsid w:val="004F502C"/>
    <w:rsid w:val="004F6366"/>
    <w:rsid w:val="004F6D20"/>
    <w:rsid w:val="004F758E"/>
    <w:rsid w:val="004F7C5F"/>
    <w:rsid w:val="004F7D2F"/>
    <w:rsid w:val="00500E3E"/>
    <w:rsid w:val="00501C1A"/>
    <w:rsid w:val="00504211"/>
    <w:rsid w:val="005054C0"/>
    <w:rsid w:val="005061A6"/>
    <w:rsid w:val="00506BE6"/>
    <w:rsid w:val="00511910"/>
    <w:rsid w:val="00511D02"/>
    <w:rsid w:val="00512D4D"/>
    <w:rsid w:val="00513616"/>
    <w:rsid w:val="00514EFB"/>
    <w:rsid w:val="00515C0A"/>
    <w:rsid w:val="005162AD"/>
    <w:rsid w:val="0052170B"/>
    <w:rsid w:val="00525F92"/>
    <w:rsid w:val="005272C2"/>
    <w:rsid w:val="00527534"/>
    <w:rsid w:val="00527EF3"/>
    <w:rsid w:val="00527F42"/>
    <w:rsid w:val="00534A64"/>
    <w:rsid w:val="005358D1"/>
    <w:rsid w:val="0053634D"/>
    <w:rsid w:val="005371DB"/>
    <w:rsid w:val="005407F0"/>
    <w:rsid w:val="00542603"/>
    <w:rsid w:val="00542F5B"/>
    <w:rsid w:val="00544A95"/>
    <w:rsid w:val="00544C52"/>
    <w:rsid w:val="00547714"/>
    <w:rsid w:val="0055145E"/>
    <w:rsid w:val="0055180E"/>
    <w:rsid w:val="00554501"/>
    <w:rsid w:val="00555263"/>
    <w:rsid w:val="00555B4A"/>
    <w:rsid w:val="00561EE0"/>
    <w:rsid w:val="00563F73"/>
    <w:rsid w:val="00564CD2"/>
    <w:rsid w:val="005702D5"/>
    <w:rsid w:val="00572773"/>
    <w:rsid w:val="00572D79"/>
    <w:rsid w:val="00575427"/>
    <w:rsid w:val="005763A3"/>
    <w:rsid w:val="00577835"/>
    <w:rsid w:val="00580102"/>
    <w:rsid w:val="00580A41"/>
    <w:rsid w:val="005817D2"/>
    <w:rsid w:val="00581EFC"/>
    <w:rsid w:val="0058203C"/>
    <w:rsid w:val="005861CF"/>
    <w:rsid w:val="00587F62"/>
    <w:rsid w:val="0059015D"/>
    <w:rsid w:val="00590AD1"/>
    <w:rsid w:val="00591E3B"/>
    <w:rsid w:val="00593E22"/>
    <w:rsid w:val="00595D9D"/>
    <w:rsid w:val="005A0D4D"/>
    <w:rsid w:val="005A0EC5"/>
    <w:rsid w:val="005A1431"/>
    <w:rsid w:val="005A4A8E"/>
    <w:rsid w:val="005A59F2"/>
    <w:rsid w:val="005A6A44"/>
    <w:rsid w:val="005B0594"/>
    <w:rsid w:val="005B3565"/>
    <w:rsid w:val="005B3D83"/>
    <w:rsid w:val="005B447B"/>
    <w:rsid w:val="005B676F"/>
    <w:rsid w:val="005C16B8"/>
    <w:rsid w:val="005C3D27"/>
    <w:rsid w:val="005C70D3"/>
    <w:rsid w:val="005C78B3"/>
    <w:rsid w:val="005C7EE8"/>
    <w:rsid w:val="005D0632"/>
    <w:rsid w:val="005D2813"/>
    <w:rsid w:val="005D2BCA"/>
    <w:rsid w:val="005D367F"/>
    <w:rsid w:val="005D4A02"/>
    <w:rsid w:val="005E049D"/>
    <w:rsid w:val="005E1A35"/>
    <w:rsid w:val="005E3727"/>
    <w:rsid w:val="005E4538"/>
    <w:rsid w:val="005E5B4B"/>
    <w:rsid w:val="005E6CB0"/>
    <w:rsid w:val="005E7BC3"/>
    <w:rsid w:val="005F0803"/>
    <w:rsid w:val="005F20C6"/>
    <w:rsid w:val="005F35F0"/>
    <w:rsid w:val="00603500"/>
    <w:rsid w:val="00603956"/>
    <w:rsid w:val="00604D84"/>
    <w:rsid w:val="00605DB5"/>
    <w:rsid w:val="00606F57"/>
    <w:rsid w:val="00607AB6"/>
    <w:rsid w:val="00611748"/>
    <w:rsid w:val="00611DCA"/>
    <w:rsid w:val="00612916"/>
    <w:rsid w:val="00613B0E"/>
    <w:rsid w:val="00614235"/>
    <w:rsid w:val="00615BF4"/>
    <w:rsid w:val="00617F46"/>
    <w:rsid w:val="00620D89"/>
    <w:rsid w:val="006225A3"/>
    <w:rsid w:val="006259B4"/>
    <w:rsid w:val="00625D35"/>
    <w:rsid w:val="006304ED"/>
    <w:rsid w:val="00630F9E"/>
    <w:rsid w:val="0063630E"/>
    <w:rsid w:val="0064027B"/>
    <w:rsid w:val="006406E0"/>
    <w:rsid w:val="00641A56"/>
    <w:rsid w:val="00642909"/>
    <w:rsid w:val="006461CE"/>
    <w:rsid w:val="00646ADB"/>
    <w:rsid w:val="00652EF1"/>
    <w:rsid w:val="0065565D"/>
    <w:rsid w:val="00660F14"/>
    <w:rsid w:val="00662EAD"/>
    <w:rsid w:val="00663615"/>
    <w:rsid w:val="00665ADD"/>
    <w:rsid w:val="006670E8"/>
    <w:rsid w:val="00670012"/>
    <w:rsid w:val="006724BE"/>
    <w:rsid w:val="00672885"/>
    <w:rsid w:val="00672A60"/>
    <w:rsid w:val="00673D18"/>
    <w:rsid w:val="00674357"/>
    <w:rsid w:val="00674D83"/>
    <w:rsid w:val="00676184"/>
    <w:rsid w:val="00677434"/>
    <w:rsid w:val="0068221F"/>
    <w:rsid w:val="00682F39"/>
    <w:rsid w:val="0068349E"/>
    <w:rsid w:val="0068475F"/>
    <w:rsid w:val="00687EB3"/>
    <w:rsid w:val="006900F9"/>
    <w:rsid w:val="006A5233"/>
    <w:rsid w:val="006A571F"/>
    <w:rsid w:val="006B3018"/>
    <w:rsid w:val="006B515E"/>
    <w:rsid w:val="006B5928"/>
    <w:rsid w:val="006B5C0A"/>
    <w:rsid w:val="006C2192"/>
    <w:rsid w:val="006C2ED9"/>
    <w:rsid w:val="006C4D92"/>
    <w:rsid w:val="006C57DD"/>
    <w:rsid w:val="006C5DAC"/>
    <w:rsid w:val="006C7942"/>
    <w:rsid w:val="006C7BAF"/>
    <w:rsid w:val="006D7289"/>
    <w:rsid w:val="006E0362"/>
    <w:rsid w:val="006E081B"/>
    <w:rsid w:val="006E37DC"/>
    <w:rsid w:val="006E494E"/>
    <w:rsid w:val="006E6105"/>
    <w:rsid w:val="006E637E"/>
    <w:rsid w:val="006E6AAE"/>
    <w:rsid w:val="006E71C6"/>
    <w:rsid w:val="006E7F31"/>
    <w:rsid w:val="006F0AB5"/>
    <w:rsid w:val="006F169F"/>
    <w:rsid w:val="006F21C4"/>
    <w:rsid w:val="006F5DB5"/>
    <w:rsid w:val="006F7E72"/>
    <w:rsid w:val="00703009"/>
    <w:rsid w:val="0070619D"/>
    <w:rsid w:val="007066E9"/>
    <w:rsid w:val="007068B8"/>
    <w:rsid w:val="00707C49"/>
    <w:rsid w:val="00710578"/>
    <w:rsid w:val="00711734"/>
    <w:rsid w:val="007128B6"/>
    <w:rsid w:val="00713E2E"/>
    <w:rsid w:val="00716236"/>
    <w:rsid w:val="00723CC5"/>
    <w:rsid w:val="00725BE8"/>
    <w:rsid w:val="00726C7C"/>
    <w:rsid w:val="00726DD0"/>
    <w:rsid w:val="0073135C"/>
    <w:rsid w:val="00737ED7"/>
    <w:rsid w:val="00741A30"/>
    <w:rsid w:val="00741E79"/>
    <w:rsid w:val="0074438B"/>
    <w:rsid w:val="007451DA"/>
    <w:rsid w:val="00745276"/>
    <w:rsid w:val="00751A35"/>
    <w:rsid w:val="007558EA"/>
    <w:rsid w:val="0076380B"/>
    <w:rsid w:val="0076410D"/>
    <w:rsid w:val="00765D80"/>
    <w:rsid w:val="00766F9A"/>
    <w:rsid w:val="00770D8C"/>
    <w:rsid w:val="00773C15"/>
    <w:rsid w:val="00773C61"/>
    <w:rsid w:val="00783CE0"/>
    <w:rsid w:val="00787265"/>
    <w:rsid w:val="007908E9"/>
    <w:rsid w:val="007974B8"/>
    <w:rsid w:val="007A1A47"/>
    <w:rsid w:val="007A3AE4"/>
    <w:rsid w:val="007A74AF"/>
    <w:rsid w:val="007B1F18"/>
    <w:rsid w:val="007B3A71"/>
    <w:rsid w:val="007B41E1"/>
    <w:rsid w:val="007B7162"/>
    <w:rsid w:val="007B778A"/>
    <w:rsid w:val="007C2AF5"/>
    <w:rsid w:val="007C2D94"/>
    <w:rsid w:val="007C349F"/>
    <w:rsid w:val="007C36BE"/>
    <w:rsid w:val="007C5597"/>
    <w:rsid w:val="007C59D7"/>
    <w:rsid w:val="007C6185"/>
    <w:rsid w:val="007D1783"/>
    <w:rsid w:val="007D5AF3"/>
    <w:rsid w:val="007D6FB2"/>
    <w:rsid w:val="007E046F"/>
    <w:rsid w:val="007E0D3A"/>
    <w:rsid w:val="007E19EE"/>
    <w:rsid w:val="007E49F9"/>
    <w:rsid w:val="007E7705"/>
    <w:rsid w:val="007E7D07"/>
    <w:rsid w:val="007F10C1"/>
    <w:rsid w:val="007F14AF"/>
    <w:rsid w:val="007F2CBB"/>
    <w:rsid w:val="007F33DA"/>
    <w:rsid w:val="007F7D94"/>
    <w:rsid w:val="00800AA5"/>
    <w:rsid w:val="00802762"/>
    <w:rsid w:val="00802A16"/>
    <w:rsid w:val="00802E56"/>
    <w:rsid w:val="00803837"/>
    <w:rsid w:val="008042F0"/>
    <w:rsid w:val="0080486C"/>
    <w:rsid w:val="0081163E"/>
    <w:rsid w:val="00813A40"/>
    <w:rsid w:val="00814362"/>
    <w:rsid w:val="00820DEC"/>
    <w:rsid w:val="008231D8"/>
    <w:rsid w:val="00824819"/>
    <w:rsid w:val="0082551E"/>
    <w:rsid w:val="0082647D"/>
    <w:rsid w:val="00827DF4"/>
    <w:rsid w:val="00832B3E"/>
    <w:rsid w:val="00835986"/>
    <w:rsid w:val="00835A9F"/>
    <w:rsid w:val="008403C3"/>
    <w:rsid w:val="00840D8C"/>
    <w:rsid w:val="008417C4"/>
    <w:rsid w:val="00841C0E"/>
    <w:rsid w:val="00842245"/>
    <w:rsid w:val="008426D4"/>
    <w:rsid w:val="00843452"/>
    <w:rsid w:val="00843C4F"/>
    <w:rsid w:val="00844293"/>
    <w:rsid w:val="008467F3"/>
    <w:rsid w:val="00846B1A"/>
    <w:rsid w:val="00846BF3"/>
    <w:rsid w:val="0085320F"/>
    <w:rsid w:val="00854C71"/>
    <w:rsid w:val="0085524D"/>
    <w:rsid w:val="008553DC"/>
    <w:rsid w:val="00855761"/>
    <w:rsid w:val="0085649C"/>
    <w:rsid w:val="00856C97"/>
    <w:rsid w:val="00860978"/>
    <w:rsid w:val="008634C8"/>
    <w:rsid w:val="00867B0F"/>
    <w:rsid w:val="00870888"/>
    <w:rsid w:val="00875318"/>
    <w:rsid w:val="00875336"/>
    <w:rsid w:val="00880E3C"/>
    <w:rsid w:val="0088138F"/>
    <w:rsid w:val="00883381"/>
    <w:rsid w:val="00885781"/>
    <w:rsid w:val="008968D7"/>
    <w:rsid w:val="008A054D"/>
    <w:rsid w:val="008A35AF"/>
    <w:rsid w:val="008A726A"/>
    <w:rsid w:val="008B01CE"/>
    <w:rsid w:val="008B1378"/>
    <w:rsid w:val="008B6AE8"/>
    <w:rsid w:val="008B7AD5"/>
    <w:rsid w:val="008C14AD"/>
    <w:rsid w:val="008C4E11"/>
    <w:rsid w:val="008C5749"/>
    <w:rsid w:val="008C5D68"/>
    <w:rsid w:val="008D258D"/>
    <w:rsid w:val="008D28B9"/>
    <w:rsid w:val="008D32BD"/>
    <w:rsid w:val="008E2D6A"/>
    <w:rsid w:val="008E38B0"/>
    <w:rsid w:val="008F03F1"/>
    <w:rsid w:val="008F0C8E"/>
    <w:rsid w:val="008F1132"/>
    <w:rsid w:val="008F5FBC"/>
    <w:rsid w:val="008F7706"/>
    <w:rsid w:val="00902E5F"/>
    <w:rsid w:val="00902F64"/>
    <w:rsid w:val="009045DD"/>
    <w:rsid w:val="0090689F"/>
    <w:rsid w:val="00911564"/>
    <w:rsid w:val="00912B67"/>
    <w:rsid w:val="00912CA6"/>
    <w:rsid w:val="00921BAB"/>
    <w:rsid w:val="00922B3D"/>
    <w:rsid w:val="00923F4F"/>
    <w:rsid w:val="00924EA1"/>
    <w:rsid w:val="00926DBE"/>
    <w:rsid w:val="009310B1"/>
    <w:rsid w:val="00932AF8"/>
    <w:rsid w:val="0094072A"/>
    <w:rsid w:val="00942787"/>
    <w:rsid w:val="009435AE"/>
    <w:rsid w:val="00943C1E"/>
    <w:rsid w:val="00944794"/>
    <w:rsid w:val="009517C4"/>
    <w:rsid w:val="00953A30"/>
    <w:rsid w:val="009566BC"/>
    <w:rsid w:val="00957186"/>
    <w:rsid w:val="00963109"/>
    <w:rsid w:val="00964ECF"/>
    <w:rsid w:val="0096515B"/>
    <w:rsid w:val="009671D1"/>
    <w:rsid w:val="00971524"/>
    <w:rsid w:val="00971C8D"/>
    <w:rsid w:val="009722D6"/>
    <w:rsid w:val="0097352D"/>
    <w:rsid w:val="009737F7"/>
    <w:rsid w:val="00973E02"/>
    <w:rsid w:val="009761EE"/>
    <w:rsid w:val="00983C1A"/>
    <w:rsid w:val="00984CD2"/>
    <w:rsid w:val="00987038"/>
    <w:rsid w:val="009872C9"/>
    <w:rsid w:val="00995BB4"/>
    <w:rsid w:val="00997007"/>
    <w:rsid w:val="009A1AC3"/>
    <w:rsid w:val="009A2F07"/>
    <w:rsid w:val="009A3FB0"/>
    <w:rsid w:val="009A46E5"/>
    <w:rsid w:val="009A6A89"/>
    <w:rsid w:val="009A7C2E"/>
    <w:rsid w:val="009B1D25"/>
    <w:rsid w:val="009B47BC"/>
    <w:rsid w:val="009B702A"/>
    <w:rsid w:val="009B72F3"/>
    <w:rsid w:val="009B7727"/>
    <w:rsid w:val="009C05C1"/>
    <w:rsid w:val="009C1D05"/>
    <w:rsid w:val="009C1FFD"/>
    <w:rsid w:val="009C5E48"/>
    <w:rsid w:val="009C6001"/>
    <w:rsid w:val="009D32A7"/>
    <w:rsid w:val="009D4965"/>
    <w:rsid w:val="009D53FD"/>
    <w:rsid w:val="009D6919"/>
    <w:rsid w:val="009E2E36"/>
    <w:rsid w:val="009E41FA"/>
    <w:rsid w:val="009E5A8B"/>
    <w:rsid w:val="009E6597"/>
    <w:rsid w:val="009E6B4A"/>
    <w:rsid w:val="009F0913"/>
    <w:rsid w:val="009F1781"/>
    <w:rsid w:val="009F1940"/>
    <w:rsid w:val="009F21B4"/>
    <w:rsid w:val="00A0051F"/>
    <w:rsid w:val="00A075EB"/>
    <w:rsid w:val="00A114E0"/>
    <w:rsid w:val="00A17A43"/>
    <w:rsid w:val="00A210F9"/>
    <w:rsid w:val="00A23BC6"/>
    <w:rsid w:val="00A25461"/>
    <w:rsid w:val="00A25F34"/>
    <w:rsid w:val="00A26266"/>
    <w:rsid w:val="00A27622"/>
    <w:rsid w:val="00A317FE"/>
    <w:rsid w:val="00A347ED"/>
    <w:rsid w:val="00A4022E"/>
    <w:rsid w:val="00A42BA5"/>
    <w:rsid w:val="00A44D30"/>
    <w:rsid w:val="00A467B1"/>
    <w:rsid w:val="00A4759C"/>
    <w:rsid w:val="00A476BA"/>
    <w:rsid w:val="00A5093A"/>
    <w:rsid w:val="00A542D3"/>
    <w:rsid w:val="00A55428"/>
    <w:rsid w:val="00A55F25"/>
    <w:rsid w:val="00A56181"/>
    <w:rsid w:val="00A607F3"/>
    <w:rsid w:val="00A63E7A"/>
    <w:rsid w:val="00A64065"/>
    <w:rsid w:val="00A652F9"/>
    <w:rsid w:val="00A65667"/>
    <w:rsid w:val="00A659F4"/>
    <w:rsid w:val="00A732E8"/>
    <w:rsid w:val="00A75E54"/>
    <w:rsid w:val="00A76013"/>
    <w:rsid w:val="00A84E0C"/>
    <w:rsid w:val="00A878AA"/>
    <w:rsid w:val="00A92A05"/>
    <w:rsid w:val="00A95837"/>
    <w:rsid w:val="00A95DE8"/>
    <w:rsid w:val="00AA601D"/>
    <w:rsid w:val="00AA6581"/>
    <w:rsid w:val="00AA75CA"/>
    <w:rsid w:val="00AA7C2A"/>
    <w:rsid w:val="00AB16E7"/>
    <w:rsid w:val="00AB3CD5"/>
    <w:rsid w:val="00AB6077"/>
    <w:rsid w:val="00AB6ADB"/>
    <w:rsid w:val="00AC0A6E"/>
    <w:rsid w:val="00AC0E43"/>
    <w:rsid w:val="00AC18F6"/>
    <w:rsid w:val="00AC512E"/>
    <w:rsid w:val="00AC7C2B"/>
    <w:rsid w:val="00AC7F1A"/>
    <w:rsid w:val="00AD04E7"/>
    <w:rsid w:val="00AD1220"/>
    <w:rsid w:val="00AD3268"/>
    <w:rsid w:val="00AD5146"/>
    <w:rsid w:val="00AD516C"/>
    <w:rsid w:val="00AD54A9"/>
    <w:rsid w:val="00AD5CC5"/>
    <w:rsid w:val="00AD7C4C"/>
    <w:rsid w:val="00AE541A"/>
    <w:rsid w:val="00AE6A76"/>
    <w:rsid w:val="00AF0159"/>
    <w:rsid w:val="00AF73AD"/>
    <w:rsid w:val="00AF7560"/>
    <w:rsid w:val="00B002D4"/>
    <w:rsid w:val="00B03BDC"/>
    <w:rsid w:val="00B05698"/>
    <w:rsid w:val="00B063A1"/>
    <w:rsid w:val="00B11E8C"/>
    <w:rsid w:val="00B15CBF"/>
    <w:rsid w:val="00B164B1"/>
    <w:rsid w:val="00B16FE6"/>
    <w:rsid w:val="00B1720D"/>
    <w:rsid w:val="00B30B1E"/>
    <w:rsid w:val="00B33A36"/>
    <w:rsid w:val="00B34AD8"/>
    <w:rsid w:val="00B3595F"/>
    <w:rsid w:val="00B36E43"/>
    <w:rsid w:val="00B40DE2"/>
    <w:rsid w:val="00B44775"/>
    <w:rsid w:val="00B478B8"/>
    <w:rsid w:val="00B47D81"/>
    <w:rsid w:val="00B52B22"/>
    <w:rsid w:val="00B52C15"/>
    <w:rsid w:val="00B52D5B"/>
    <w:rsid w:val="00B5531F"/>
    <w:rsid w:val="00B5544B"/>
    <w:rsid w:val="00B57668"/>
    <w:rsid w:val="00B5793C"/>
    <w:rsid w:val="00B6064E"/>
    <w:rsid w:val="00B61001"/>
    <w:rsid w:val="00B61FD0"/>
    <w:rsid w:val="00B679FB"/>
    <w:rsid w:val="00B72D40"/>
    <w:rsid w:val="00B735C2"/>
    <w:rsid w:val="00B764B9"/>
    <w:rsid w:val="00B76601"/>
    <w:rsid w:val="00B76626"/>
    <w:rsid w:val="00B76F90"/>
    <w:rsid w:val="00B81A13"/>
    <w:rsid w:val="00B81EF9"/>
    <w:rsid w:val="00B84BCF"/>
    <w:rsid w:val="00B874BC"/>
    <w:rsid w:val="00B87C66"/>
    <w:rsid w:val="00B90CAC"/>
    <w:rsid w:val="00B96CE5"/>
    <w:rsid w:val="00B9712C"/>
    <w:rsid w:val="00BA0900"/>
    <w:rsid w:val="00BA2131"/>
    <w:rsid w:val="00BA2906"/>
    <w:rsid w:val="00BA2D54"/>
    <w:rsid w:val="00BA2E63"/>
    <w:rsid w:val="00BA3D59"/>
    <w:rsid w:val="00BA472B"/>
    <w:rsid w:val="00BB3AE3"/>
    <w:rsid w:val="00BC013D"/>
    <w:rsid w:val="00BC0E83"/>
    <w:rsid w:val="00BC12B3"/>
    <w:rsid w:val="00BC17AD"/>
    <w:rsid w:val="00BC2090"/>
    <w:rsid w:val="00BC2C39"/>
    <w:rsid w:val="00BD3587"/>
    <w:rsid w:val="00BD4BD9"/>
    <w:rsid w:val="00BD506E"/>
    <w:rsid w:val="00BD6388"/>
    <w:rsid w:val="00BD654B"/>
    <w:rsid w:val="00BE700E"/>
    <w:rsid w:val="00BE71DC"/>
    <w:rsid w:val="00BF2F6C"/>
    <w:rsid w:val="00BF38B8"/>
    <w:rsid w:val="00BF61E9"/>
    <w:rsid w:val="00BF6960"/>
    <w:rsid w:val="00BF6C65"/>
    <w:rsid w:val="00BF6C78"/>
    <w:rsid w:val="00BF7DC6"/>
    <w:rsid w:val="00C03B06"/>
    <w:rsid w:val="00C042D3"/>
    <w:rsid w:val="00C12956"/>
    <w:rsid w:val="00C13D75"/>
    <w:rsid w:val="00C175F7"/>
    <w:rsid w:val="00C21F4D"/>
    <w:rsid w:val="00C24B2B"/>
    <w:rsid w:val="00C26D08"/>
    <w:rsid w:val="00C321FF"/>
    <w:rsid w:val="00C329A0"/>
    <w:rsid w:val="00C33B0C"/>
    <w:rsid w:val="00C33B95"/>
    <w:rsid w:val="00C34F36"/>
    <w:rsid w:val="00C3767C"/>
    <w:rsid w:val="00C40DBB"/>
    <w:rsid w:val="00C4370B"/>
    <w:rsid w:val="00C43D50"/>
    <w:rsid w:val="00C43E39"/>
    <w:rsid w:val="00C461EE"/>
    <w:rsid w:val="00C47465"/>
    <w:rsid w:val="00C474BD"/>
    <w:rsid w:val="00C5370A"/>
    <w:rsid w:val="00C540EC"/>
    <w:rsid w:val="00C57F61"/>
    <w:rsid w:val="00C60956"/>
    <w:rsid w:val="00C60D30"/>
    <w:rsid w:val="00C641C9"/>
    <w:rsid w:val="00C6631A"/>
    <w:rsid w:val="00C809BB"/>
    <w:rsid w:val="00C80EDA"/>
    <w:rsid w:val="00C83EDC"/>
    <w:rsid w:val="00C8462C"/>
    <w:rsid w:val="00C8533E"/>
    <w:rsid w:val="00C85430"/>
    <w:rsid w:val="00C86BD8"/>
    <w:rsid w:val="00C86D7C"/>
    <w:rsid w:val="00C90770"/>
    <w:rsid w:val="00C90DB7"/>
    <w:rsid w:val="00C94B03"/>
    <w:rsid w:val="00CA01BA"/>
    <w:rsid w:val="00CA028B"/>
    <w:rsid w:val="00CA4A6E"/>
    <w:rsid w:val="00CA689C"/>
    <w:rsid w:val="00CB3D90"/>
    <w:rsid w:val="00CB4911"/>
    <w:rsid w:val="00CB5CAB"/>
    <w:rsid w:val="00CB62DB"/>
    <w:rsid w:val="00CC0CCE"/>
    <w:rsid w:val="00CC22B0"/>
    <w:rsid w:val="00CC356D"/>
    <w:rsid w:val="00CC39C0"/>
    <w:rsid w:val="00CC4CA6"/>
    <w:rsid w:val="00CC64BB"/>
    <w:rsid w:val="00CC7616"/>
    <w:rsid w:val="00CD45C9"/>
    <w:rsid w:val="00CD6FA5"/>
    <w:rsid w:val="00CD7B4C"/>
    <w:rsid w:val="00CE0909"/>
    <w:rsid w:val="00CE118E"/>
    <w:rsid w:val="00CE2074"/>
    <w:rsid w:val="00CE6DC2"/>
    <w:rsid w:val="00CF2E92"/>
    <w:rsid w:val="00CF467F"/>
    <w:rsid w:val="00CF7774"/>
    <w:rsid w:val="00D0153A"/>
    <w:rsid w:val="00D01D0C"/>
    <w:rsid w:val="00D01D8A"/>
    <w:rsid w:val="00D0270E"/>
    <w:rsid w:val="00D03C0B"/>
    <w:rsid w:val="00D049DD"/>
    <w:rsid w:val="00D0560A"/>
    <w:rsid w:val="00D1105B"/>
    <w:rsid w:val="00D11D6F"/>
    <w:rsid w:val="00D172E5"/>
    <w:rsid w:val="00D200FF"/>
    <w:rsid w:val="00D203C8"/>
    <w:rsid w:val="00D20E9C"/>
    <w:rsid w:val="00D21A6A"/>
    <w:rsid w:val="00D22163"/>
    <w:rsid w:val="00D226A4"/>
    <w:rsid w:val="00D2750F"/>
    <w:rsid w:val="00D301C8"/>
    <w:rsid w:val="00D30CE1"/>
    <w:rsid w:val="00D3394E"/>
    <w:rsid w:val="00D35224"/>
    <w:rsid w:val="00D3640F"/>
    <w:rsid w:val="00D448A0"/>
    <w:rsid w:val="00D45B05"/>
    <w:rsid w:val="00D4609F"/>
    <w:rsid w:val="00D52F43"/>
    <w:rsid w:val="00D54C99"/>
    <w:rsid w:val="00D56F08"/>
    <w:rsid w:val="00D63FBE"/>
    <w:rsid w:val="00D6631A"/>
    <w:rsid w:val="00D6778A"/>
    <w:rsid w:val="00D73D8D"/>
    <w:rsid w:val="00D80962"/>
    <w:rsid w:val="00D83136"/>
    <w:rsid w:val="00D90B25"/>
    <w:rsid w:val="00D91077"/>
    <w:rsid w:val="00D91E30"/>
    <w:rsid w:val="00D93150"/>
    <w:rsid w:val="00D93597"/>
    <w:rsid w:val="00D94B45"/>
    <w:rsid w:val="00D95765"/>
    <w:rsid w:val="00DA04A3"/>
    <w:rsid w:val="00DA155C"/>
    <w:rsid w:val="00DA43F9"/>
    <w:rsid w:val="00DA48BB"/>
    <w:rsid w:val="00DB2435"/>
    <w:rsid w:val="00DB2FFD"/>
    <w:rsid w:val="00DB4270"/>
    <w:rsid w:val="00DC12DC"/>
    <w:rsid w:val="00DC2285"/>
    <w:rsid w:val="00DC2F35"/>
    <w:rsid w:val="00DC6428"/>
    <w:rsid w:val="00DC6CE6"/>
    <w:rsid w:val="00DD08E0"/>
    <w:rsid w:val="00DD6AD9"/>
    <w:rsid w:val="00DD7967"/>
    <w:rsid w:val="00DE13D0"/>
    <w:rsid w:val="00DE2232"/>
    <w:rsid w:val="00DE4313"/>
    <w:rsid w:val="00DE46D6"/>
    <w:rsid w:val="00DE5256"/>
    <w:rsid w:val="00DE5E37"/>
    <w:rsid w:val="00DE7C2C"/>
    <w:rsid w:val="00DF55AE"/>
    <w:rsid w:val="00DF5EA4"/>
    <w:rsid w:val="00E014F6"/>
    <w:rsid w:val="00E02B97"/>
    <w:rsid w:val="00E06654"/>
    <w:rsid w:val="00E07E0F"/>
    <w:rsid w:val="00E111B5"/>
    <w:rsid w:val="00E11615"/>
    <w:rsid w:val="00E12473"/>
    <w:rsid w:val="00E136BD"/>
    <w:rsid w:val="00E139D0"/>
    <w:rsid w:val="00E13A0D"/>
    <w:rsid w:val="00E165F2"/>
    <w:rsid w:val="00E20364"/>
    <w:rsid w:val="00E210B7"/>
    <w:rsid w:val="00E23C8F"/>
    <w:rsid w:val="00E241D9"/>
    <w:rsid w:val="00E24A0A"/>
    <w:rsid w:val="00E255CF"/>
    <w:rsid w:val="00E26161"/>
    <w:rsid w:val="00E40E83"/>
    <w:rsid w:val="00E4225B"/>
    <w:rsid w:val="00E44A43"/>
    <w:rsid w:val="00E45FD8"/>
    <w:rsid w:val="00E47B3A"/>
    <w:rsid w:val="00E47F22"/>
    <w:rsid w:val="00E5109E"/>
    <w:rsid w:val="00E513C9"/>
    <w:rsid w:val="00E51D01"/>
    <w:rsid w:val="00E5278E"/>
    <w:rsid w:val="00E52DC7"/>
    <w:rsid w:val="00E55E56"/>
    <w:rsid w:val="00E61339"/>
    <w:rsid w:val="00E6242E"/>
    <w:rsid w:val="00E64210"/>
    <w:rsid w:val="00E65C58"/>
    <w:rsid w:val="00E6736D"/>
    <w:rsid w:val="00E80CE6"/>
    <w:rsid w:val="00E811F2"/>
    <w:rsid w:val="00E8159F"/>
    <w:rsid w:val="00E84DBF"/>
    <w:rsid w:val="00E86EBA"/>
    <w:rsid w:val="00E91EB1"/>
    <w:rsid w:val="00E968A1"/>
    <w:rsid w:val="00E97EAD"/>
    <w:rsid w:val="00EA1869"/>
    <w:rsid w:val="00EA39E5"/>
    <w:rsid w:val="00EA7CFD"/>
    <w:rsid w:val="00EB0AF3"/>
    <w:rsid w:val="00EB1870"/>
    <w:rsid w:val="00EB2DDD"/>
    <w:rsid w:val="00EB61AD"/>
    <w:rsid w:val="00EB7C47"/>
    <w:rsid w:val="00EC4218"/>
    <w:rsid w:val="00EC7416"/>
    <w:rsid w:val="00ED03CD"/>
    <w:rsid w:val="00ED0D9B"/>
    <w:rsid w:val="00ED1673"/>
    <w:rsid w:val="00ED24D6"/>
    <w:rsid w:val="00ED2676"/>
    <w:rsid w:val="00ED3F42"/>
    <w:rsid w:val="00EE1488"/>
    <w:rsid w:val="00EE261A"/>
    <w:rsid w:val="00EE2F4C"/>
    <w:rsid w:val="00EE383B"/>
    <w:rsid w:val="00EE4AFC"/>
    <w:rsid w:val="00EE5BB0"/>
    <w:rsid w:val="00EE5F6F"/>
    <w:rsid w:val="00EE608E"/>
    <w:rsid w:val="00EE639A"/>
    <w:rsid w:val="00EF0A5C"/>
    <w:rsid w:val="00EF1145"/>
    <w:rsid w:val="00EF186C"/>
    <w:rsid w:val="00EF405B"/>
    <w:rsid w:val="00EF41E6"/>
    <w:rsid w:val="00EF432D"/>
    <w:rsid w:val="00EF57DD"/>
    <w:rsid w:val="00EF5843"/>
    <w:rsid w:val="00EF64BA"/>
    <w:rsid w:val="00EF7732"/>
    <w:rsid w:val="00F00D42"/>
    <w:rsid w:val="00F0450C"/>
    <w:rsid w:val="00F05F96"/>
    <w:rsid w:val="00F06C1E"/>
    <w:rsid w:val="00F07FAD"/>
    <w:rsid w:val="00F17644"/>
    <w:rsid w:val="00F209BA"/>
    <w:rsid w:val="00F275F7"/>
    <w:rsid w:val="00F27F13"/>
    <w:rsid w:val="00F30290"/>
    <w:rsid w:val="00F319BF"/>
    <w:rsid w:val="00F32DFB"/>
    <w:rsid w:val="00F34E86"/>
    <w:rsid w:val="00F36E3C"/>
    <w:rsid w:val="00F36EE5"/>
    <w:rsid w:val="00F40F23"/>
    <w:rsid w:val="00F41515"/>
    <w:rsid w:val="00F4220E"/>
    <w:rsid w:val="00F424B8"/>
    <w:rsid w:val="00F42E48"/>
    <w:rsid w:val="00F44855"/>
    <w:rsid w:val="00F45A9F"/>
    <w:rsid w:val="00F53EEB"/>
    <w:rsid w:val="00F54F34"/>
    <w:rsid w:val="00F56ACD"/>
    <w:rsid w:val="00F56DFE"/>
    <w:rsid w:val="00F57E00"/>
    <w:rsid w:val="00F622E2"/>
    <w:rsid w:val="00F65BF3"/>
    <w:rsid w:val="00F7191C"/>
    <w:rsid w:val="00F730F7"/>
    <w:rsid w:val="00F73241"/>
    <w:rsid w:val="00F734E8"/>
    <w:rsid w:val="00F73AD5"/>
    <w:rsid w:val="00F7705A"/>
    <w:rsid w:val="00F80AB1"/>
    <w:rsid w:val="00F8129D"/>
    <w:rsid w:val="00F837AE"/>
    <w:rsid w:val="00F8395E"/>
    <w:rsid w:val="00F86264"/>
    <w:rsid w:val="00F86938"/>
    <w:rsid w:val="00F900A3"/>
    <w:rsid w:val="00F94E76"/>
    <w:rsid w:val="00F9540B"/>
    <w:rsid w:val="00F95FAE"/>
    <w:rsid w:val="00F9668C"/>
    <w:rsid w:val="00FA1C96"/>
    <w:rsid w:val="00FA3749"/>
    <w:rsid w:val="00FA37EA"/>
    <w:rsid w:val="00FA5092"/>
    <w:rsid w:val="00FA67A2"/>
    <w:rsid w:val="00FB15AF"/>
    <w:rsid w:val="00FB1BF6"/>
    <w:rsid w:val="00FB2EB2"/>
    <w:rsid w:val="00FB57A6"/>
    <w:rsid w:val="00FB5B9A"/>
    <w:rsid w:val="00FB72B1"/>
    <w:rsid w:val="00FC3CE6"/>
    <w:rsid w:val="00FC3D82"/>
    <w:rsid w:val="00FC6785"/>
    <w:rsid w:val="00FC6BA6"/>
    <w:rsid w:val="00FD1206"/>
    <w:rsid w:val="00FD1478"/>
    <w:rsid w:val="00FD27CE"/>
    <w:rsid w:val="00FD628A"/>
    <w:rsid w:val="00FE0C64"/>
    <w:rsid w:val="00FE7411"/>
    <w:rsid w:val="00FF023D"/>
    <w:rsid w:val="00FF36DE"/>
    <w:rsid w:val="00FF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CDED0"/>
  <w15:chartTrackingRefBased/>
  <w15:docId w15:val="{414D47D9-5898-4206-B17D-B693DD4A9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1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877BD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136"/>
  </w:style>
  <w:style w:type="paragraph" w:styleId="Footer">
    <w:name w:val="footer"/>
    <w:basedOn w:val="Normal"/>
    <w:link w:val="FooterChar"/>
    <w:uiPriority w:val="99"/>
    <w:unhideWhenUsed/>
    <w:rsid w:val="0019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136"/>
  </w:style>
  <w:style w:type="table" w:styleId="TableGrid">
    <w:name w:val="Table Grid"/>
    <w:basedOn w:val="TableNormal"/>
    <w:uiPriority w:val="39"/>
    <w:rsid w:val="00190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D84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semiHidden/>
    <w:rsid w:val="002877BD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NoSpacing">
    <w:name w:val="No Spacing"/>
    <w:uiPriority w:val="1"/>
    <w:qFormat/>
    <w:rsid w:val="002877B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1A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1E51AB"/>
    <w:pPr>
      <w:spacing w:after="0" w:line="240" w:lineRule="auto"/>
      <w:jc w:val="center"/>
    </w:pPr>
    <w:rPr>
      <w:rFonts w:ascii="Times New Roman" w:eastAsia="Times New Roman" w:hAnsi="Times New Roman" w:cs="Times New Roman"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1E51AB"/>
    <w:rPr>
      <w:rFonts w:ascii="Times New Roman" w:eastAsia="Times New Roman" w:hAnsi="Times New Roman" w:cs="Times New Roman"/>
      <w:sz w:val="36"/>
      <w:szCs w:val="20"/>
    </w:rPr>
  </w:style>
  <w:style w:type="paragraph" w:styleId="Subtitle">
    <w:name w:val="Subtitle"/>
    <w:basedOn w:val="Normal"/>
    <w:link w:val="SubtitleChar"/>
    <w:qFormat/>
    <w:rsid w:val="001E51A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1E51AB"/>
    <w:rPr>
      <w:rFonts w:ascii="Times New Roman" w:eastAsia="Times New Roman" w:hAnsi="Times New Roman" w:cs="Times New Roman"/>
      <w:b/>
      <w:bCs/>
      <w:sz w:val="3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51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s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51AB"/>
    <w:rPr>
      <w:rFonts w:ascii="Courier New" w:eastAsia="Times New Roman" w:hAnsi="Courier New" w:cs="Courier New"/>
      <w:sz w:val="20"/>
      <w:szCs w:val="20"/>
      <w:lang w:bidi="as-IN"/>
    </w:rPr>
  </w:style>
  <w:style w:type="character" w:customStyle="1" w:styleId="spelle">
    <w:name w:val="spelle"/>
    <w:basedOn w:val="DefaultParagraphFont"/>
    <w:rsid w:val="001E51AB"/>
  </w:style>
  <w:style w:type="character" w:styleId="CommentReference">
    <w:name w:val="annotation reference"/>
    <w:basedOn w:val="DefaultParagraphFont"/>
    <w:uiPriority w:val="99"/>
    <w:semiHidden/>
    <w:unhideWhenUsed/>
    <w:rsid w:val="00255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1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1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342629D5-AD27-41CE-9D4C-B0CF2AD5E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K</dc:creator>
  <cp:keywords/>
  <dc:description/>
  <cp:lastModifiedBy>chandan nath</cp:lastModifiedBy>
  <cp:revision>6</cp:revision>
  <cp:lastPrinted>2019-04-10T11:30:00Z</cp:lastPrinted>
  <dcterms:created xsi:type="dcterms:W3CDTF">2025-06-10T05:10:00Z</dcterms:created>
  <dcterms:modified xsi:type="dcterms:W3CDTF">2026-06-02T05:50:00Z</dcterms:modified>
</cp:coreProperties>
</file>